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244E34" w14:textId="5F6D2AA9" w:rsidR="003E2A51" w:rsidRPr="006559B9" w:rsidRDefault="0095767E" w:rsidP="006559B9">
      <w:pPr>
        <w:pStyle w:val="Header"/>
        <w:spacing w:before="240" w:after="240"/>
        <w:jc w:val="center"/>
        <w:rPr>
          <w:rFonts w:ascii="Helvetica" w:hAnsi="Helvetica" w:cs="Helvetica"/>
          <w:b/>
          <w:bCs/>
          <w:sz w:val="40"/>
          <w:szCs w:val="36"/>
        </w:rPr>
      </w:pPr>
      <w:r>
        <w:rPr>
          <w:rFonts w:ascii="Helvetica" w:hAnsi="Helvetica" w:cs="Helvetica"/>
          <w:b/>
          <w:bCs/>
          <w:sz w:val="40"/>
          <w:szCs w:val="36"/>
        </w:rPr>
        <w:t>REQUEST FOR APPEAL OF DECISION</w:t>
      </w:r>
    </w:p>
    <w:tbl>
      <w:tblPr>
        <w:tblStyle w:val="TableGrid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84"/>
      </w:tblGrid>
      <w:tr w:rsidR="003E2A51" w14:paraId="275AA83C" w14:textId="77777777" w:rsidTr="006559B9">
        <w:trPr>
          <w:trHeight w:val="624"/>
          <w:jc w:val="center"/>
        </w:trPr>
        <w:tc>
          <w:tcPr>
            <w:tcW w:w="8784" w:type="dxa"/>
            <w:shd w:val="clear" w:color="auto" w:fill="F2F2F2" w:themeFill="background1" w:themeFillShade="F2"/>
            <w:vAlign w:val="center"/>
          </w:tcPr>
          <w:p w14:paraId="3AD8B9BF" w14:textId="5378986A" w:rsidR="003E2A51" w:rsidRPr="006559B9" w:rsidRDefault="003E2A51" w:rsidP="003E2A51">
            <w:pPr>
              <w:pStyle w:val="Header"/>
              <w:jc w:val="center"/>
              <w:rPr>
                <w:rFonts w:ascii="Helvetica" w:hAnsi="Helvetica" w:cs="Helvetica"/>
                <w:b/>
                <w:bCs/>
              </w:rPr>
            </w:pPr>
            <w:r w:rsidRPr="006559B9">
              <w:rPr>
                <w:rFonts w:ascii="Helvetica" w:hAnsi="Helvetica" w:cs="Helvetica"/>
                <w:b/>
                <w:bCs/>
              </w:rPr>
              <w:t xml:space="preserve">Please complete the form and email to:  </w:t>
            </w:r>
            <w:hyperlink r:id="rId7" w:history="1">
              <w:r w:rsidRPr="006559B9">
                <w:rPr>
                  <w:rStyle w:val="Hyperlink"/>
                  <w:rFonts w:ascii="Helvetica" w:hAnsi="Helvetica" w:cs="Helvetica"/>
                  <w:b/>
                  <w:bCs/>
                </w:rPr>
                <w:t>admin@binnacletraining.com.au</w:t>
              </w:r>
            </w:hyperlink>
          </w:p>
        </w:tc>
      </w:tr>
    </w:tbl>
    <w:p w14:paraId="785B8575" w14:textId="6C8B5368" w:rsidR="004308BD" w:rsidRPr="006559B9" w:rsidRDefault="004308BD" w:rsidP="006559B9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240" w:after="240" w:line="276" w:lineRule="auto"/>
        <w:rPr>
          <w:rFonts w:ascii="Helvetica" w:hAnsi="Helvetica" w:cs="Helvetica"/>
        </w:rPr>
      </w:pPr>
      <w:r w:rsidRPr="006559B9">
        <w:rPr>
          <w:rFonts w:ascii="Helvetica" w:hAnsi="Helvetica" w:cs="Helvetica"/>
        </w:rPr>
        <w:t xml:space="preserve">You will receive a confirmation receipt within </w:t>
      </w:r>
      <w:r w:rsidR="006559B9">
        <w:rPr>
          <w:rFonts w:ascii="Helvetica" w:hAnsi="Helvetica" w:cs="Helvetica"/>
        </w:rPr>
        <w:t xml:space="preserve">48 hours from the time the </w:t>
      </w:r>
      <w:r w:rsidR="00D911EB">
        <w:rPr>
          <w:rFonts w:ascii="Helvetica" w:hAnsi="Helvetica" w:cs="Helvetica"/>
        </w:rPr>
        <w:t>appeal</w:t>
      </w:r>
      <w:r w:rsidR="006559B9">
        <w:rPr>
          <w:rFonts w:ascii="Helvetica" w:hAnsi="Helvetica" w:cs="Helvetica"/>
        </w:rPr>
        <w:t xml:space="preserve"> is received</w:t>
      </w:r>
      <w:r w:rsidRPr="006559B9">
        <w:rPr>
          <w:rFonts w:ascii="Helvetica" w:hAnsi="Helvetica" w:cs="Helvetica"/>
        </w:rPr>
        <w:t xml:space="preserve">. </w:t>
      </w:r>
    </w:p>
    <w:tbl>
      <w:tblPr>
        <w:tblStyle w:val="GridTable4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8"/>
        <w:gridCol w:w="2975"/>
        <w:gridCol w:w="1843"/>
        <w:gridCol w:w="2118"/>
      </w:tblGrid>
      <w:tr w:rsidR="00280F19" w:rsidRPr="00C303D3" w14:paraId="1E950338" w14:textId="77777777" w:rsidTr="00D91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8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</w:tcPr>
          <w:p w14:paraId="47737DFC" w14:textId="3A073B3D" w:rsidR="00280F19" w:rsidRPr="00D911EB" w:rsidRDefault="00D911EB" w:rsidP="00C303D3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jc w:val="right"/>
              <w:rPr>
                <w:rFonts w:ascii="Helvetica" w:hAnsi="Helvetica" w:cs="Helvetica"/>
                <w:bCs w:val="0"/>
                <w:color w:val="auto"/>
                <w:sz w:val="20"/>
                <w:szCs w:val="20"/>
              </w:rPr>
            </w:pPr>
            <w:r w:rsidRPr="00D911EB">
              <w:rPr>
                <w:rFonts w:ascii="Helvetica" w:hAnsi="Helvetica" w:cs="Helvetica"/>
                <w:bCs w:val="0"/>
                <w:color w:val="auto"/>
                <w:sz w:val="20"/>
                <w:szCs w:val="20"/>
              </w:rPr>
              <w:t>Name</w:t>
            </w:r>
          </w:p>
        </w:tc>
        <w:sdt>
          <w:sdtPr>
            <w:rPr>
              <w:rFonts w:ascii="Helvetica" w:hAnsi="Helvetica" w:cs="Helvetica"/>
              <w:sz w:val="20"/>
              <w:szCs w:val="20"/>
            </w:rPr>
            <w:id w:val="1864931604"/>
            <w:placeholder>
              <w:docPart w:val="5D2D692D19AB4047A323C3C03F8211BB"/>
            </w:placeholder>
            <w:showingPlcHdr/>
          </w:sdtPr>
          <w:sdtContent>
            <w:tc>
              <w:tcPr>
                <w:tcW w:w="3402" w:type="pct"/>
                <w:gridSpan w:val="3"/>
                <w:tc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</w:tcBorders>
                <w:shd w:val="clear" w:color="auto" w:fill="FFFFFF" w:themeFill="background1"/>
              </w:tcPr>
              <w:p w14:paraId="34B4FE85" w14:textId="7D47E197" w:rsidR="00280F19" w:rsidRPr="006559B9" w:rsidRDefault="00D911EB" w:rsidP="005D359E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spacing w:before="120" w:after="120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Helvetica" w:hAnsi="Helvetica" w:cs="Helvetica"/>
                    <w:b w:val="0"/>
                    <w:color w:val="auto"/>
                    <w:sz w:val="20"/>
                    <w:szCs w:val="20"/>
                  </w:rPr>
                </w:pPr>
                <w:r w:rsidRPr="00D911EB">
                  <w:rPr>
                    <w:rStyle w:val="PlaceholderText"/>
                    <w:rFonts w:ascii="Helvetica" w:hAnsi="Helvetica" w:cs="Helvetica"/>
                    <w:b w:val="0"/>
                    <w:bCs w:val="0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041E69" w:rsidRPr="00C303D3" w14:paraId="321F995F" w14:textId="77777777" w:rsidTr="00D91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8" w:type="pct"/>
            <w:shd w:val="clear" w:color="auto" w:fill="F2F2F2" w:themeFill="background1" w:themeFillShade="F2"/>
          </w:tcPr>
          <w:p w14:paraId="17B8AF68" w14:textId="5AEE3E60" w:rsidR="00041E69" w:rsidRPr="006559B9" w:rsidRDefault="00041E69" w:rsidP="00C303D3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jc w:val="right"/>
              <w:rPr>
                <w:rFonts w:ascii="Helvetica" w:hAnsi="Helvetica" w:cs="Helvetica"/>
                <w:sz w:val="20"/>
                <w:szCs w:val="20"/>
              </w:rPr>
            </w:pPr>
            <w:r w:rsidRPr="006559B9">
              <w:rPr>
                <w:rFonts w:ascii="Helvetica" w:hAnsi="Helvetica" w:cs="Helvetica"/>
                <w:sz w:val="20"/>
                <w:szCs w:val="20"/>
              </w:rPr>
              <w:t>School / Company</w:t>
            </w:r>
          </w:p>
        </w:tc>
        <w:sdt>
          <w:sdtPr>
            <w:rPr>
              <w:rFonts w:ascii="Helvetica" w:hAnsi="Helvetica" w:cs="Helvetica"/>
              <w:sz w:val="20"/>
              <w:szCs w:val="20"/>
            </w:rPr>
            <w:id w:val="1260711451"/>
            <w:placeholder>
              <w:docPart w:val="534108E7F5324305802001597E793392"/>
            </w:placeholder>
            <w:showingPlcHdr/>
          </w:sdtPr>
          <w:sdtContent>
            <w:tc>
              <w:tcPr>
                <w:tcW w:w="3402" w:type="pct"/>
                <w:gridSpan w:val="3"/>
                <w:shd w:val="clear" w:color="auto" w:fill="FFFFFF" w:themeFill="background1"/>
              </w:tcPr>
              <w:p w14:paraId="232DE10E" w14:textId="79CE3E6C" w:rsidR="00041E69" w:rsidRPr="006559B9" w:rsidRDefault="00041E69" w:rsidP="005D359E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spacing w:before="120" w:after="120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Helvetica" w:hAnsi="Helvetica" w:cs="Helvetica"/>
                    <w:sz w:val="20"/>
                    <w:szCs w:val="20"/>
                  </w:rPr>
                </w:pPr>
                <w:r w:rsidRPr="006559B9">
                  <w:rPr>
                    <w:rStyle w:val="PlaceholderText"/>
                    <w:rFonts w:ascii="Helvetica" w:hAnsi="Helvetica" w:cs="Helvetica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D911EB" w:rsidRPr="00C303D3" w14:paraId="128FFC31" w14:textId="77777777" w:rsidTr="00D911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8" w:type="pct"/>
            <w:shd w:val="clear" w:color="auto" w:fill="F2F2F2" w:themeFill="background1" w:themeFillShade="F2"/>
          </w:tcPr>
          <w:p w14:paraId="247F0ED8" w14:textId="04753EE4" w:rsidR="00D911EB" w:rsidRDefault="00D911EB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jc w:val="right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Trainer/Assessor (if applicable)</w:t>
            </w:r>
          </w:p>
        </w:tc>
        <w:sdt>
          <w:sdtPr>
            <w:rPr>
              <w:rFonts w:ascii="Helvetica" w:hAnsi="Helvetica" w:cs="Helvetica"/>
              <w:sz w:val="20"/>
              <w:szCs w:val="20"/>
            </w:rPr>
            <w:id w:val="89213937"/>
            <w:placeholder>
              <w:docPart w:val="F74FABC74D3740898E8BD51423AF7FEE"/>
            </w:placeholder>
            <w:showingPlcHdr/>
          </w:sdtPr>
          <w:sdtContent>
            <w:tc>
              <w:tcPr>
                <w:tcW w:w="3402" w:type="pct"/>
                <w:gridSpan w:val="3"/>
                <w:shd w:val="clear" w:color="auto" w:fill="FFFFFF" w:themeFill="background1"/>
              </w:tcPr>
              <w:p w14:paraId="39692A7E" w14:textId="555CDD4A" w:rsidR="00D911EB" w:rsidRDefault="00D911EB" w:rsidP="005154BE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spacing w:before="120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Helvetica" w:hAnsi="Helvetica" w:cs="Helvetica"/>
                    <w:sz w:val="20"/>
                    <w:szCs w:val="20"/>
                  </w:rPr>
                </w:pPr>
                <w:r w:rsidRPr="006559B9">
                  <w:rPr>
                    <w:rStyle w:val="PlaceholderText"/>
                    <w:rFonts w:ascii="Helvetica" w:hAnsi="Helvetica" w:cs="Helvetica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D911EB" w:rsidRPr="00C303D3" w14:paraId="639AD906" w14:textId="77777777" w:rsidTr="00D91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8" w:type="pct"/>
            <w:shd w:val="clear" w:color="auto" w:fill="F2F2F2" w:themeFill="background1" w:themeFillShade="F2"/>
          </w:tcPr>
          <w:p w14:paraId="138F0F28" w14:textId="36066261" w:rsidR="00D911EB" w:rsidRPr="006559B9" w:rsidRDefault="00D911EB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jc w:val="right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Program (if applicable)</w:t>
            </w:r>
          </w:p>
        </w:tc>
        <w:sdt>
          <w:sdtPr>
            <w:rPr>
              <w:rFonts w:ascii="Helvetica" w:hAnsi="Helvetica" w:cs="Helvetica"/>
              <w:sz w:val="20"/>
              <w:szCs w:val="20"/>
            </w:rPr>
            <w:id w:val="1720786542"/>
            <w:placeholder>
              <w:docPart w:val="4537D4C004264A999C10F4C220F1E16E"/>
            </w:placeholder>
            <w:showingPlcHdr/>
          </w:sdtPr>
          <w:sdtContent>
            <w:tc>
              <w:tcPr>
                <w:tcW w:w="3402" w:type="pct"/>
                <w:gridSpan w:val="3"/>
                <w:shd w:val="clear" w:color="auto" w:fill="FFFFFF" w:themeFill="background1"/>
              </w:tcPr>
              <w:p w14:paraId="724531F8" w14:textId="57ADD806" w:rsidR="00D911EB" w:rsidRDefault="00D911EB" w:rsidP="005154BE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spacing w:before="120" w:after="120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Helvetica" w:hAnsi="Helvetica" w:cs="Helvetica"/>
                    <w:sz w:val="20"/>
                    <w:szCs w:val="20"/>
                  </w:rPr>
                </w:pPr>
                <w:r w:rsidRPr="006559B9">
                  <w:rPr>
                    <w:rStyle w:val="PlaceholderText"/>
                    <w:rFonts w:ascii="Helvetica" w:hAnsi="Helvetica" w:cs="Helvetica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D911EB" w:rsidRPr="00C303D3" w14:paraId="296529C7" w14:textId="10129355" w:rsidTr="00D911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8" w:type="pct"/>
            <w:shd w:val="clear" w:color="auto" w:fill="F2F2F2" w:themeFill="background1" w:themeFillShade="F2"/>
          </w:tcPr>
          <w:p w14:paraId="62F508A7" w14:textId="709A79EF" w:rsidR="00D911EB" w:rsidRPr="006559B9" w:rsidRDefault="00D911EB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jc w:val="right"/>
              <w:rPr>
                <w:rFonts w:ascii="Helvetica" w:hAnsi="Helvetica" w:cs="Helvetica"/>
                <w:sz w:val="20"/>
                <w:szCs w:val="20"/>
              </w:rPr>
            </w:pPr>
            <w:r w:rsidRPr="006559B9">
              <w:rPr>
                <w:rFonts w:ascii="Helvetica" w:hAnsi="Helvetica" w:cs="Helvetica"/>
                <w:sz w:val="20"/>
                <w:szCs w:val="20"/>
              </w:rPr>
              <w:t>Email Address</w:t>
            </w:r>
          </w:p>
        </w:tc>
        <w:sdt>
          <w:sdtPr>
            <w:rPr>
              <w:rFonts w:ascii="Helvetica" w:hAnsi="Helvetica" w:cs="Helvetica"/>
              <w:sz w:val="20"/>
              <w:szCs w:val="20"/>
            </w:rPr>
            <w:id w:val="-258452890"/>
            <w:placeholder>
              <w:docPart w:val="7504C329F408460EA60D67349665D31B"/>
            </w:placeholder>
            <w:showingPlcHdr/>
          </w:sdtPr>
          <w:sdtContent>
            <w:tc>
              <w:tcPr>
                <w:tcW w:w="1459" w:type="pct"/>
                <w:shd w:val="clear" w:color="auto" w:fill="FFFFFF" w:themeFill="background1"/>
              </w:tcPr>
              <w:p w14:paraId="6D59CEF3" w14:textId="30E67C2C" w:rsidR="00D911EB" w:rsidRPr="006559B9" w:rsidRDefault="00D911EB" w:rsidP="005154BE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spacing w:before="120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PlaceholderText"/>
                    <w:rFonts w:ascii="Helvetica" w:hAnsi="Helvetica" w:cs="Helvetica"/>
                    <w:color w:val="auto"/>
                    <w:sz w:val="20"/>
                    <w:szCs w:val="20"/>
                  </w:rPr>
                </w:pPr>
                <w:r w:rsidRPr="006559B9">
                  <w:rPr>
                    <w:rStyle w:val="PlaceholderText"/>
                    <w:rFonts w:ascii="Helvetica" w:hAnsi="Helvetica" w:cs="Helvetica"/>
                    <w:color w:val="auto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tc>
          <w:tcPr>
            <w:tcW w:w="904" w:type="pct"/>
            <w:shd w:val="clear" w:color="auto" w:fill="F2F2F2" w:themeFill="background1" w:themeFillShade="F2"/>
            <w:vAlign w:val="center"/>
          </w:tcPr>
          <w:p w14:paraId="33AACC44" w14:textId="7D500E98" w:rsidR="00D911EB" w:rsidRPr="00D911EB" w:rsidRDefault="00D911EB" w:rsidP="00D911EB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laceholderText"/>
                <w:rFonts w:ascii="Helvetica" w:hAnsi="Helvetica" w:cs="Helvetica"/>
                <w:b/>
                <w:bCs/>
                <w:color w:val="auto"/>
                <w:sz w:val="20"/>
                <w:szCs w:val="20"/>
              </w:rPr>
            </w:pPr>
            <w:r w:rsidRPr="00D911EB">
              <w:rPr>
                <w:rStyle w:val="PlaceholderText"/>
                <w:rFonts w:ascii="Helvetica" w:hAnsi="Helvetica" w:cs="Helvetica"/>
                <w:b/>
                <w:bCs/>
                <w:color w:val="auto"/>
                <w:sz w:val="20"/>
                <w:szCs w:val="20"/>
              </w:rPr>
              <w:t>Contact Number</w:t>
            </w:r>
          </w:p>
        </w:tc>
        <w:sdt>
          <w:sdtPr>
            <w:rPr>
              <w:rFonts w:ascii="Helvetica" w:hAnsi="Helvetica" w:cs="Helvetica"/>
              <w:sz w:val="20"/>
              <w:szCs w:val="20"/>
            </w:rPr>
            <w:id w:val="-750275565"/>
            <w:placeholder>
              <w:docPart w:val="BE762C4BB6FB488099F15E546C6CEC85"/>
            </w:placeholder>
            <w:showingPlcHdr/>
          </w:sdtPr>
          <w:sdtContent>
            <w:tc>
              <w:tcPr>
                <w:tcW w:w="1039" w:type="pct"/>
                <w:shd w:val="clear" w:color="auto" w:fill="FFFFFF" w:themeFill="background1"/>
                <w:vAlign w:val="center"/>
              </w:tcPr>
              <w:p w14:paraId="3A6B22DF" w14:textId="4A73B3BC" w:rsidR="00D911EB" w:rsidRPr="006559B9" w:rsidRDefault="00D911EB" w:rsidP="00D911EB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spacing w:before="120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PlaceholderText"/>
                    <w:rFonts w:ascii="Helvetica" w:hAnsi="Helvetica" w:cs="Helvetica"/>
                    <w:color w:val="auto"/>
                    <w:sz w:val="20"/>
                    <w:szCs w:val="20"/>
                  </w:rPr>
                </w:pPr>
                <w:r>
                  <w:rPr>
                    <w:rFonts w:ascii="Helvetica" w:hAnsi="Helvetica" w:cs="Helvetica"/>
                    <w:sz w:val="20"/>
                    <w:szCs w:val="20"/>
                  </w:rPr>
                  <w:t>E</w:t>
                </w:r>
                <w:r w:rsidRPr="006559B9">
                  <w:rPr>
                    <w:rStyle w:val="PlaceholderText"/>
                    <w:rFonts w:ascii="Helvetica" w:hAnsi="Helvetica" w:cs="Helvetica"/>
                    <w:color w:val="auto"/>
                    <w:sz w:val="20"/>
                    <w:szCs w:val="20"/>
                  </w:rPr>
                  <w:t>nter text.</w:t>
                </w:r>
              </w:p>
            </w:tc>
          </w:sdtContent>
        </w:sdt>
      </w:tr>
    </w:tbl>
    <w:p w14:paraId="67DCD933" w14:textId="77777777" w:rsidR="00D911EB" w:rsidRDefault="00D911EB" w:rsidP="00D911EB">
      <w:pPr>
        <w:spacing w:after="0"/>
      </w:pPr>
    </w:p>
    <w:tbl>
      <w:tblPr>
        <w:tblStyle w:val="GridTable4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8"/>
        <w:gridCol w:w="6936"/>
      </w:tblGrid>
      <w:tr w:rsidR="005154BE" w:rsidRPr="00C303D3" w14:paraId="4CD4539A" w14:textId="77777777" w:rsidTr="00D91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FC217B" w14:textId="25F60CB2" w:rsidR="005154BE" w:rsidRPr="006559B9" w:rsidRDefault="00D911EB" w:rsidP="00D911EB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jc w:val="right"/>
              <w:rPr>
                <w:rFonts w:ascii="Helvetica" w:hAnsi="Helvetica" w:cs="Helvetica"/>
                <w:b w:val="0"/>
                <w:sz w:val="20"/>
                <w:szCs w:val="20"/>
              </w:rPr>
            </w:pPr>
            <w:r w:rsidRPr="00D911EB">
              <w:rPr>
                <w:rFonts w:ascii="Helvetica" w:hAnsi="Helvetica" w:cs="Helvetica"/>
                <w:color w:val="auto"/>
                <w:sz w:val="20"/>
                <w:szCs w:val="20"/>
              </w:rPr>
              <w:t>Da</w:t>
            </w:r>
            <w:r>
              <w:rPr>
                <w:rFonts w:ascii="Helvetica" w:hAnsi="Helvetica" w:cs="Helvetica"/>
                <w:color w:val="auto"/>
                <w:sz w:val="20"/>
                <w:szCs w:val="20"/>
              </w:rPr>
              <w:t>te of Decision</w:t>
            </w:r>
          </w:p>
        </w:tc>
        <w:tc>
          <w:tcPr>
            <w:tcW w:w="3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sdt>
            <w:sdtPr>
              <w:rPr>
                <w:rFonts w:ascii="Helvetica" w:hAnsi="Helvetica" w:cs="Helvetica"/>
                <w:b w:val="0"/>
                <w:sz w:val="20"/>
                <w:szCs w:val="20"/>
              </w:rPr>
              <w:id w:val="1736973973"/>
              <w:placeholder>
                <w:docPart w:val="0B5134BB0FD5430EA3288521AEC70951"/>
              </w:placeholder>
              <w:showingPlcHdr/>
              <w:date>
                <w:dateFormat w:val="d/MM/yyyy"/>
                <w:lid w:val="en-AU"/>
                <w:storeMappedDataAs w:val="dateTime"/>
                <w:calendar w:val="gregorian"/>
              </w:date>
            </w:sdtPr>
            <w:sdtContent>
              <w:p w14:paraId="209D47B3" w14:textId="52363D14" w:rsidR="005154BE" w:rsidRPr="00D911EB" w:rsidRDefault="00D911EB" w:rsidP="00D911EB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spacing w:before="120" w:after="120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Helvetica" w:eastAsia="Calibri" w:hAnsi="Helvetica" w:cs="Helvetica"/>
                    <w:b w:val="0"/>
                    <w:sz w:val="20"/>
                    <w:szCs w:val="20"/>
                    <w:lang w:eastAsia="en-US"/>
                  </w:rPr>
                </w:pPr>
                <w:r w:rsidRPr="00D911EB">
                  <w:rPr>
                    <w:rStyle w:val="PlaceholderText"/>
                    <w:rFonts w:ascii="Helvetica" w:hAnsi="Helvetica" w:cs="Helvetica"/>
                    <w:b w:val="0"/>
                    <w:bCs w:val="0"/>
                    <w:color w:val="auto"/>
                    <w:sz w:val="20"/>
                    <w:szCs w:val="20"/>
                  </w:rPr>
                  <w:t>Click to enter a date.</w:t>
                </w:r>
              </w:p>
            </w:sdtContent>
          </w:sdt>
        </w:tc>
      </w:tr>
      <w:tr w:rsidR="005154BE" w:rsidRPr="00C303D3" w14:paraId="4CA75D19" w14:textId="77777777" w:rsidTr="00D91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tcBorders>
              <w:top w:val="single" w:sz="4" w:space="0" w:color="auto"/>
            </w:tcBorders>
            <w:shd w:val="clear" w:color="auto" w:fill="595959" w:themeFill="text1" w:themeFillTint="A6"/>
            <w:vAlign w:val="center"/>
          </w:tcPr>
          <w:p w14:paraId="08980FEB" w14:textId="12D8EAD9" w:rsidR="005154BE" w:rsidRPr="006559B9" w:rsidRDefault="00D911EB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="Helvetica" w:hAnsi="Helvetica" w:cs="Helvetica"/>
                <w:b w:val="0"/>
                <w:color w:val="FFFFFF" w:themeColor="background1"/>
              </w:rPr>
            </w:pPr>
            <w:r>
              <w:rPr>
                <w:rFonts w:ascii="Helvetica" w:hAnsi="Helvetica" w:cs="Helvetica"/>
                <w:color w:val="FFFFFF" w:themeColor="background1"/>
              </w:rPr>
              <w:t>What was the decision?</w:t>
            </w:r>
          </w:p>
        </w:tc>
      </w:tr>
      <w:tr w:rsidR="005154BE" w:rsidRPr="00C303D3" w14:paraId="5198381F" w14:textId="77777777" w:rsidTr="00D911EB">
        <w:trPr>
          <w:trHeight w:val="18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shd w:val="clear" w:color="auto" w:fill="FFFFFF" w:themeFill="background1"/>
          </w:tcPr>
          <w:p w14:paraId="5703A83F" w14:textId="3B6BBF16" w:rsidR="001E4CE4" w:rsidRPr="00D911EB" w:rsidRDefault="00000000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Theme="minorHAnsi" w:hAnsiTheme="minorHAnsi" w:cstheme="minorHAnsi"/>
                <w:b w:val="0"/>
                <w:color w:val="808080"/>
              </w:rPr>
            </w:pPr>
            <w:sdt>
              <w:sdtPr>
                <w:rPr>
                  <w:rFonts w:asciiTheme="minorHAnsi" w:hAnsiTheme="minorHAnsi" w:cstheme="minorHAnsi"/>
                  <w:color w:val="808080"/>
                </w:rPr>
                <w:id w:val="-556472385"/>
                <w:placeholder>
                  <w:docPart w:val="D94BE76D40824265BCF30FE6E096AA5D"/>
                </w:placeholder>
                <w:showingPlcHdr/>
              </w:sdtPr>
              <w:sdtContent>
                <w:r w:rsidR="005154BE" w:rsidRPr="006559B9">
                  <w:rPr>
                    <w:rStyle w:val="PlaceholderText"/>
                    <w:rFonts w:ascii="Helvetica" w:hAnsi="Helvetica" w:cs="Helvetica"/>
                    <w:b w:val="0"/>
                    <w:color w:val="auto"/>
                    <w:sz w:val="20"/>
                    <w:szCs w:val="20"/>
                  </w:rPr>
                  <w:t>Click or tap here to enter text.</w:t>
                </w:r>
              </w:sdtContent>
            </w:sdt>
            <w:r w:rsidR="005154BE" w:rsidRPr="005154BE">
              <w:rPr>
                <w:rStyle w:val="PlaceholderText"/>
                <w:rFonts w:asciiTheme="minorHAnsi" w:hAnsiTheme="minorHAnsi" w:cstheme="minorHAnsi"/>
                <w:b w:val="0"/>
              </w:rPr>
              <w:t xml:space="preserve"> </w:t>
            </w:r>
          </w:p>
          <w:p w14:paraId="76CA7FDD" w14:textId="6849AC70" w:rsidR="001E4CE4" w:rsidRPr="00C303D3" w:rsidRDefault="001E4CE4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D911EB" w:rsidRPr="00C303D3" w14:paraId="0B28379B" w14:textId="77777777" w:rsidTr="00D91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shd w:val="clear" w:color="auto" w:fill="595959" w:themeFill="text1" w:themeFillTint="A6"/>
            <w:vAlign w:val="center"/>
          </w:tcPr>
          <w:p w14:paraId="6B287BF4" w14:textId="626CF4E7" w:rsidR="00D911EB" w:rsidRDefault="00D911EB" w:rsidP="00D911EB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rPr>
                <w:rFonts w:asciiTheme="minorHAnsi" w:hAnsiTheme="minorHAnsi" w:cstheme="minorHAnsi"/>
                <w:color w:val="808080"/>
              </w:rPr>
            </w:pPr>
            <w:r>
              <w:rPr>
                <w:rFonts w:ascii="Helvetica" w:hAnsi="Helvetica" w:cs="Helvetica"/>
                <w:color w:val="FFFFFF" w:themeColor="background1"/>
              </w:rPr>
              <w:t>Reason for your request</w:t>
            </w:r>
          </w:p>
        </w:tc>
      </w:tr>
      <w:tr w:rsidR="00D911EB" w:rsidRPr="00C303D3" w14:paraId="425B2E68" w14:textId="77777777" w:rsidTr="00D911EB">
        <w:trPr>
          <w:trHeight w:val="18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shd w:val="clear" w:color="auto" w:fill="FFFFFF" w:themeFill="background1"/>
          </w:tcPr>
          <w:p w14:paraId="477A855D" w14:textId="6CB8495B" w:rsidR="00D911EB" w:rsidRDefault="00D911EB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Theme="minorHAnsi" w:hAnsiTheme="minorHAnsi" w:cstheme="minorHAnsi"/>
                <w:color w:val="808080"/>
              </w:rPr>
            </w:pPr>
            <w:sdt>
              <w:sdtPr>
                <w:rPr>
                  <w:rFonts w:asciiTheme="minorHAnsi" w:hAnsiTheme="minorHAnsi" w:cstheme="minorHAnsi"/>
                  <w:color w:val="808080"/>
                </w:rPr>
                <w:id w:val="631833100"/>
                <w:placeholder>
                  <w:docPart w:val="F6F9A2A1730240B5AA5F826CF19037D6"/>
                </w:placeholder>
                <w:showingPlcHdr/>
              </w:sdtPr>
              <w:sdtContent>
                <w:r w:rsidRPr="006559B9">
                  <w:rPr>
                    <w:rStyle w:val="PlaceholderText"/>
                    <w:rFonts w:ascii="Helvetica" w:hAnsi="Helvetica" w:cs="Helvetica"/>
                    <w:b w:val="0"/>
                    <w:color w:val="auto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D911EB" w:rsidRPr="00C303D3" w14:paraId="5D6CE8EF" w14:textId="77777777" w:rsidTr="00D91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shd w:val="clear" w:color="auto" w:fill="595959" w:themeFill="text1" w:themeFillTint="A6"/>
            <w:vAlign w:val="center"/>
          </w:tcPr>
          <w:p w14:paraId="63EEDBA3" w14:textId="2DE289B7" w:rsidR="00D911EB" w:rsidRDefault="00D911EB" w:rsidP="00D911EB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Theme="minorHAnsi" w:hAnsiTheme="minorHAnsi" w:cstheme="minorHAnsi"/>
                <w:color w:val="808080"/>
              </w:rPr>
            </w:pPr>
            <w:r>
              <w:rPr>
                <w:rFonts w:ascii="Helvetica" w:hAnsi="Helvetica" w:cs="Helvetica"/>
                <w:color w:val="FFFFFF" w:themeColor="background1"/>
              </w:rPr>
              <w:t>Occurrences leading up to this request</w:t>
            </w:r>
          </w:p>
        </w:tc>
      </w:tr>
      <w:tr w:rsidR="00D911EB" w:rsidRPr="00C303D3" w14:paraId="05314CFA" w14:textId="77777777" w:rsidTr="00D911EB">
        <w:trPr>
          <w:trHeight w:val="18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shd w:val="clear" w:color="auto" w:fill="FFFFFF" w:themeFill="background1"/>
          </w:tcPr>
          <w:p w14:paraId="12133051" w14:textId="66ED28DB" w:rsidR="00D911EB" w:rsidRDefault="00D911EB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Theme="minorHAnsi" w:hAnsiTheme="minorHAnsi" w:cstheme="minorHAnsi"/>
                <w:color w:val="808080"/>
              </w:rPr>
            </w:pPr>
            <w:sdt>
              <w:sdtPr>
                <w:rPr>
                  <w:rFonts w:asciiTheme="minorHAnsi" w:hAnsiTheme="minorHAnsi" w:cstheme="minorHAnsi"/>
                  <w:color w:val="808080"/>
                </w:rPr>
                <w:id w:val="226343263"/>
                <w:placeholder>
                  <w:docPart w:val="0B49576FEA9A4098ACE96629E5C72192"/>
                </w:placeholder>
                <w:showingPlcHdr/>
              </w:sdtPr>
              <w:sdtContent>
                <w:r w:rsidRPr="006559B9">
                  <w:rPr>
                    <w:rStyle w:val="PlaceholderText"/>
                    <w:rFonts w:ascii="Helvetica" w:hAnsi="Helvetica" w:cs="Helvetica"/>
                    <w:b w:val="0"/>
                    <w:color w:val="auto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</w:tbl>
    <w:p w14:paraId="0AA11B5D" w14:textId="77777777" w:rsidR="00D911EB" w:rsidRDefault="00D911EB"/>
    <w:p w14:paraId="66958DA1" w14:textId="77777777" w:rsidR="00D911EB" w:rsidRDefault="00D911EB">
      <w:pPr>
        <w:sectPr w:rsidR="00D911EB" w:rsidSect="006559B9">
          <w:headerReference w:type="default" r:id="rId8"/>
          <w:footerReference w:type="default" r:id="rId9"/>
          <w:pgSz w:w="11906" w:h="16838"/>
          <w:pgMar w:top="1418" w:right="851" w:bottom="851" w:left="851" w:header="340" w:footer="686" w:gutter="0"/>
          <w:pgNumType w:start="1"/>
          <w:cols w:space="708"/>
          <w:docGrid w:linePitch="360"/>
        </w:sectPr>
      </w:pPr>
    </w:p>
    <w:p w14:paraId="17DC6400" w14:textId="77777777" w:rsidR="00D911EB" w:rsidRDefault="00D911EB" w:rsidP="00D911EB">
      <w:pPr>
        <w:spacing w:after="0"/>
      </w:pPr>
    </w:p>
    <w:tbl>
      <w:tblPr>
        <w:tblStyle w:val="GridTable4-Accent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D911EB" w:rsidRPr="00C303D3" w14:paraId="3F127689" w14:textId="77777777" w:rsidTr="00D91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95959" w:themeFill="text1" w:themeFillTint="A6"/>
            <w:vAlign w:val="center"/>
          </w:tcPr>
          <w:p w14:paraId="187E4464" w14:textId="7ED489AB" w:rsidR="00D911EB" w:rsidRDefault="00D911EB" w:rsidP="00D911EB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Theme="minorHAnsi" w:hAnsiTheme="minorHAnsi" w:cstheme="minorHAnsi"/>
                <w:color w:val="808080"/>
              </w:rPr>
            </w:pPr>
            <w:r>
              <w:rPr>
                <w:rFonts w:ascii="Helvetica" w:hAnsi="Helvetica" w:cs="Helvetica"/>
              </w:rPr>
              <w:t>What outcomes are you seeking or expect?</w:t>
            </w:r>
          </w:p>
        </w:tc>
      </w:tr>
      <w:tr w:rsidR="00D911EB" w:rsidRPr="00C303D3" w14:paraId="2D04F5A8" w14:textId="77777777" w:rsidTr="00D91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39F5FD58" w14:textId="2ADE276D" w:rsidR="00D911EB" w:rsidRDefault="00D911EB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Theme="minorHAnsi" w:hAnsiTheme="minorHAnsi" w:cstheme="minorHAnsi"/>
                <w:color w:val="808080"/>
              </w:rPr>
            </w:pPr>
            <w:sdt>
              <w:sdtPr>
                <w:rPr>
                  <w:rFonts w:asciiTheme="minorHAnsi" w:hAnsiTheme="minorHAnsi" w:cstheme="minorHAnsi"/>
                  <w:color w:val="808080"/>
                </w:rPr>
                <w:id w:val="527304565"/>
                <w:placeholder>
                  <w:docPart w:val="4C31F99305E34433B3B7583044C89ECD"/>
                </w:placeholder>
                <w:showingPlcHdr/>
              </w:sdtPr>
              <w:sdtContent>
                <w:r w:rsidRPr="006559B9">
                  <w:rPr>
                    <w:rStyle w:val="PlaceholderText"/>
                    <w:rFonts w:ascii="Helvetica" w:hAnsi="Helvetica" w:cs="Helvetica"/>
                    <w:b w:val="0"/>
                    <w:color w:val="auto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D911EB" w:rsidRPr="00C303D3" w14:paraId="66E89959" w14:textId="77777777" w:rsidTr="00D911EB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595959" w:themeFill="text1" w:themeFillTint="A6"/>
            <w:vAlign w:val="center"/>
          </w:tcPr>
          <w:p w14:paraId="67DEBC3F" w14:textId="57AB0C72" w:rsidR="00D911EB" w:rsidRDefault="00D911EB" w:rsidP="00D911EB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Theme="minorHAnsi" w:hAnsiTheme="minorHAnsi" w:cstheme="minorHAnsi"/>
                <w:color w:val="808080"/>
              </w:rPr>
            </w:pPr>
            <w:r w:rsidRPr="00D911EB">
              <w:rPr>
                <w:rFonts w:asciiTheme="minorHAnsi" w:hAnsiTheme="minorHAnsi" w:cstheme="minorHAnsi"/>
                <w:color w:val="FFFFFF" w:themeColor="background1"/>
              </w:rPr>
              <w:t>Can we improve our system to avoid these situations in the future?</w:t>
            </w:r>
          </w:p>
        </w:tc>
      </w:tr>
      <w:tr w:rsidR="00D911EB" w:rsidRPr="00C303D3" w14:paraId="6ADD2C51" w14:textId="77777777" w:rsidTr="00D91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FFFFFF" w:themeFill="background1"/>
          </w:tcPr>
          <w:p w14:paraId="65F7B4BA" w14:textId="4634E7A5" w:rsidR="00D911EB" w:rsidRDefault="00D911EB" w:rsidP="005154BE">
            <w:pPr>
              <w:pStyle w:val="Body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120" w:after="120"/>
              <w:rPr>
                <w:rFonts w:asciiTheme="minorHAnsi" w:hAnsiTheme="minorHAnsi" w:cstheme="minorHAnsi"/>
                <w:color w:val="808080"/>
              </w:rPr>
            </w:pPr>
            <w:sdt>
              <w:sdtPr>
                <w:rPr>
                  <w:rFonts w:asciiTheme="minorHAnsi" w:hAnsiTheme="minorHAnsi" w:cstheme="minorHAnsi"/>
                  <w:color w:val="808080"/>
                </w:rPr>
                <w:id w:val="-918864419"/>
                <w:placeholder>
                  <w:docPart w:val="5252269F34D445A88E3CF5CAD099DFF0"/>
                </w:placeholder>
                <w:showingPlcHdr/>
              </w:sdtPr>
              <w:sdtContent>
                <w:r w:rsidRPr="006559B9">
                  <w:rPr>
                    <w:rStyle w:val="PlaceholderText"/>
                    <w:rFonts w:ascii="Helvetica" w:hAnsi="Helvetica" w:cs="Helvetica"/>
                    <w:b w:val="0"/>
                    <w:color w:val="auto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</w:tbl>
    <w:p w14:paraId="48707D3F" w14:textId="77777777" w:rsidR="00D911EB" w:rsidRPr="00D911EB" w:rsidRDefault="00D911EB" w:rsidP="00D911EB">
      <w:pPr>
        <w:spacing w:before="240" w:after="240" w:line="288" w:lineRule="auto"/>
        <w:rPr>
          <w:rFonts w:ascii="Helvetica" w:eastAsia="Times New Roman" w:hAnsi="Helvetica" w:cs="Helvetica"/>
        </w:rPr>
      </w:pPr>
      <w:r w:rsidRPr="00D911EB">
        <w:rPr>
          <w:rFonts w:ascii="Helvetica" w:eastAsia="Times New Roman" w:hAnsi="Helvetica" w:cs="Helvetica"/>
        </w:rPr>
        <w:t>By signing this form, I certify that the information provided is true and correct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4394"/>
        <w:gridCol w:w="1559"/>
        <w:gridCol w:w="2261"/>
      </w:tblGrid>
      <w:tr w:rsidR="00FC01F4" w:rsidRPr="00C303D3" w14:paraId="1E7BA519" w14:textId="77777777" w:rsidTr="00D911EB">
        <w:trPr>
          <w:trHeight w:val="680"/>
        </w:trPr>
        <w:tc>
          <w:tcPr>
            <w:tcW w:w="1980" w:type="dxa"/>
            <w:shd w:val="clear" w:color="auto" w:fill="595959" w:themeFill="text1" w:themeFillTint="A6"/>
            <w:vAlign w:val="center"/>
          </w:tcPr>
          <w:p w14:paraId="400DAA75" w14:textId="65B7E391" w:rsidR="00FC01F4" w:rsidRPr="006559B9" w:rsidRDefault="00FC01F4" w:rsidP="00FC01F4">
            <w:pPr>
              <w:pStyle w:val="Palacecard"/>
              <w:spacing w:after="0"/>
              <w:jc w:val="right"/>
              <w:rPr>
                <w:rFonts w:ascii="Helvetica" w:hAnsi="Helvetica" w:cs="Helvetica"/>
                <w:b/>
                <w:sz w:val="20"/>
                <w:szCs w:val="20"/>
              </w:rPr>
            </w:pPr>
            <w:r w:rsidRPr="00D911EB">
              <w:rPr>
                <w:rFonts w:ascii="Helvetica" w:hAnsi="Helvetica" w:cs="Helvetica"/>
                <w:b/>
                <w:color w:val="FFFFFF" w:themeColor="background1"/>
                <w:sz w:val="20"/>
                <w:szCs w:val="20"/>
              </w:rPr>
              <w:t>Signature</w:t>
            </w:r>
          </w:p>
        </w:tc>
        <w:tc>
          <w:tcPr>
            <w:tcW w:w="4394" w:type="dxa"/>
            <w:shd w:val="clear" w:color="auto" w:fill="FFFFFF" w:themeFill="background1"/>
            <w:vAlign w:val="center"/>
          </w:tcPr>
          <w:p w14:paraId="67512145" w14:textId="77777777" w:rsidR="00FC01F4" w:rsidRPr="006559B9" w:rsidRDefault="00FC01F4" w:rsidP="00B36A6E">
            <w:pPr>
              <w:pStyle w:val="Palacecard"/>
              <w:spacing w:after="0"/>
              <w:rPr>
                <w:rFonts w:ascii="Helvetica" w:hAnsi="Helvetica" w:cs="Helvetic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595959" w:themeFill="text1" w:themeFillTint="A6"/>
            <w:vAlign w:val="center"/>
          </w:tcPr>
          <w:p w14:paraId="2E763AF2" w14:textId="750B515D" w:rsidR="00FC01F4" w:rsidRPr="006559B9" w:rsidRDefault="00FC01F4" w:rsidP="00FC01F4">
            <w:pPr>
              <w:pStyle w:val="Palacecard"/>
              <w:spacing w:after="0"/>
              <w:jc w:val="right"/>
              <w:rPr>
                <w:rFonts w:ascii="Helvetica" w:hAnsi="Helvetica" w:cs="Helvetica"/>
                <w:b/>
                <w:color w:val="FFFFFF" w:themeColor="background1"/>
                <w:sz w:val="20"/>
                <w:szCs w:val="20"/>
              </w:rPr>
            </w:pPr>
            <w:r w:rsidRPr="00D911EB">
              <w:rPr>
                <w:rFonts w:ascii="Helvetica" w:hAnsi="Helvetica" w:cs="Helvetica"/>
                <w:b/>
                <w:color w:val="FFFFFF" w:themeColor="background1"/>
                <w:sz w:val="20"/>
                <w:szCs w:val="20"/>
              </w:rPr>
              <w:t>Date</w:t>
            </w:r>
          </w:p>
        </w:tc>
        <w:tc>
          <w:tcPr>
            <w:tcW w:w="2261" w:type="dxa"/>
            <w:shd w:val="clear" w:color="auto" w:fill="FFFFFF" w:themeFill="background1"/>
            <w:vAlign w:val="center"/>
          </w:tcPr>
          <w:sdt>
            <w:sdtPr>
              <w:rPr>
                <w:rFonts w:ascii="Helvetica" w:hAnsi="Helvetica" w:cs="Helvetica"/>
                <w:b/>
                <w:sz w:val="20"/>
                <w:szCs w:val="20"/>
              </w:rPr>
              <w:id w:val="-1885557295"/>
              <w:placeholder>
                <w:docPart w:val="03A91C4C7256410B9D2D25C0B52E2F04"/>
              </w:placeholder>
              <w:showingPlcHdr/>
              <w:date>
                <w:dateFormat w:val="d/MM/yyyy"/>
                <w:lid w:val="en-AU"/>
                <w:storeMappedDataAs w:val="dateTime"/>
                <w:calendar w:val="gregorian"/>
              </w:date>
            </w:sdtPr>
            <w:sdtContent>
              <w:p w14:paraId="42A3BC4D" w14:textId="61F36E2B" w:rsidR="00FC01F4" w:rsidRPr="006559B9" w:rsidRDefault="00FC01F4" w:rsidP="00FC01F4">
                <w:pPr>
                  <w:pStyle w:val="BodyText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pBdr>
                  <w:rPr>
                    <w:rFonts w:ascii="Helvetica" w:eastAsia="Calibri" w:hAnsi="Helvetica" w:cs="Helvetica"/>
                    <w:b/>
                    <w:sz w:val="20"/>
                    <w:szCs w:val="20"/>
                    <w:lang w:eastAsia="en-US"/>
                  </w:rPr>
                </w:pPr>
                <w:r w:rsidRPr="006559B9">
                  <w:rPr>
                    <w:rStyle w:val="PlaceholderText"/>
                    <w:rFonts w:ascii="Helvetica" w:hAnsi="Helvetica" w:cs="Helvetica"/>
                    <w:color w:val="auto"/>
                    <w:sz w:val="20"/>
                    <w:szCs w:val="20"/>
                  </w:rPr>
                  <w:t>Click to enter a date.</w:t>
                </w:r>
              </w:p>
            </w:sdtContent>
          </w:sdt>
        </w:tc>
      </w:tr>
    </w:tbl>
    <w:p w14:paraId="40E9C8E6" w14:textId="77777777" w:rsidR="00ED1056" w:rsidRDefault="00ED1056" w:rsidP="006559B9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360" w:lineRule="auto"/>
        <w:rPr>
          <w:rFonts w:asciiTheme="minorHAnsi" w:hAnsiTheme="minorHAnsi" w:cstheme="minorHAnsi"/>
          <w:sz w:val="12"/>
          <w:szCs w:val="12"/>
        </w:rPr>
      </w:pPr>
    </w:p>
    <w:p w14:paraId="1D1E5E9A" w14:textId="77777777" w:rsidR="006B4983" w:rsidRDefault="006B4983" w:rsidP="006559B9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360" w:lineRule="auto"/>
        <w:rPr>
          <w:rFonts w:asciiTheme="minorHAnsi" w:hAnsiTheme="minorHAnsi" w:cstheme="minorHAnsi"/>
          <w:sz w:val="12"/>
          <w:szCs w:val="12"/>
        </w:rPr>
      </w:pPr>
    </w:p>
    <w:p w14:paraId="1A5B88CC" w14:textId="77777777" w:rsidR="006B4983" w:rsidRPr="006B4983" w:rsidRDefault="006B4983" w:rsidP="006B4983">
      <w:pPr>
        <w:spacing w:line="276" w:lineRule="auto"/>
        <w:rPr>
          <w:rFonts w:ascii="Helvetica" w:hAnsi="Helvetica" w:cs="Helvetica"/>
          <w:i/>
        </w:rPr>
      </w:pPr>
      <w:r w:rsidRPr="006B4983">
        <w:rPr>
          <w:rFonts w:ascii="Helvetica" w:hAnsi="Helvetica" w:cs="Helvetica"/>
        </w:rPr>
        <w:t>This form is provided in accordance with Standard 6, clause 6.2 of the</w:t>
      </w:r>
      <w:r w:rsidRPr="006B4983">
        <w:rPr>
          <w:rFonts w:ascii="Helvetica" w:hAnsi="Helvetica" w:cs="Helvetica"/>
          <w:i/>
        </w:rPr>
        <w:t xml:space="preserve"> Standards for Registered Training Organisations (RTOs) 2015 </w:t>
      </w:r>
      <w:r w:rsidRPr="006B4983">
        <w:rPr>
          <w:rFonts w:ascii="Helvetica" w:hAnsi="Helvetica" w:cs="Helvetica"/>
        </w:rPr>
        <w:t>and in accordance with the</w:t>
      </w:r>
      <w:r w:rsidRPr="006B4983">
        <w:rPr>
          <w:rFonts w:ascii="Helvetica" w:hAnsi="Helvetica" w:cs="Helvetica"/>
          <w:i/>
        </w:rPr>
        <w:t xml:space="preserve"> National Vocational Education and Training Regulator Act 2011</w:t>
      </w:r>
    </w:p>
    <w:p w14:paraId="30432126" w14:textId="77777777" w:rsidR="006B4983" w:rsidRPr="006559B9" w:rsidRDefault="006B4983" w:rsidP="006559B9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360" w:lineRule="auto"/>
        <w:rPr>
          <w:rFonts w:asciiTheme="minorHAnsi" w:hAnsiTheme="minorHAnsi" w:cstheme="minorHAnsi"/>
          <w:sz w:val="12"/>
          <w:szCs w:val="12"/>
        </w:rPr>
      </w:pPr>
    </w:p>
    <w:sectPr w:rsidR="006B4983" w:rsidRPr="006559B9" w:rsidSect="006559B9">
      <w:footerReference w:type="default" r:id="rId10"/>
      <w:pgSz w:w="11906" w:h="16838"/>
      <w:pgMar w:top="1418" w:right="851" w:bottom="851" w:left="851" w:header="340" w:footer="68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338CA1" w14:textId="77777777" w:rsidR="005B2403" w:rsidRDefault="005B2403" w:rsidP="00D74159">
      <w:pPr>
        <w:spacing w:after="0"/>
      </w:pPr>
      <w:r>
        <w:separator/>
      </w:r>
    </w:p>
  </w:endnote>
  <w:endnote w:type="continuationSeparator" w:id="0">
    <w:p w14:paraId="170B3D11" w14:textId="77777777" w:rsidR="005B2403" w:rsidRDefault="005B2403" w:rsidP="00D741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">
    <w:altName w:val="Segoe UI Historic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47 CondensedLight">
    <w:altName w:val="Univers 47 CondensedLight"/>
    <w:charset w:val="00"/>
    <w:family w:val="auto"/>
    <w:pitch w:val="variable"/>
    <w:sig w:usb0="00000003" w:usb1="00000000" w:usb2="00000000" w:usb3="00000000" w:csb0="00000001" w:csb1="00000000"/>
  </w:font>
  <w:font w:name="MetaNormal-Roman">
    <w:altName w:val="Century Gothic"/>
    <w:charset w:val="00"/>
    <w:family w:val="swiss"/>
    <w:pitch w:val="variable"/>
    <w:sig w:usb0="80000027" w:usb1="00000000" w:usb2="00000000" w:usb3="00000000" w:csb0="00000001" w:csb1="00000000"/>
  </w:font>
  <w:font w:name="Adobe Garamond Pro Bold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Adobe Garamond Pro">
    <w:altName w:val="Garamond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2AFF" w:usb1="5000785B" w:usb2="0000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C8F27" w14:textId="7BE05A76" w:rsidR="006559B9" w:rsidRPr="00280F19" w:rsidRDefault="006559B9" w:rsidP="00280F19">
    <w:pPr>
      <w:pStyle w:val="Footer"/>
      <w:tabs>
        <w:tab w:val="clear" w:pos="9026"/>
        <w:tab w:val="right" w:pos="10204"/>
      </w:tabs>
      <w:rPr>
        <w:rFonts w:ascii="Tahoma" w:hAnsi="Tahoma" w:cs="Tahoma"/>
        <w:sz w:val="16"/>
        <w:szCs w:val="16"/>
      </w:rPr>
    </w:pPr>
    <w:r w:rsidRPr="00C303D3">
      <w:rPr>
        <w:rFonts w:asciiTheme="minorHAnsi" w:hAnsiTheme="minorHAnsi" w:cstheme="minorHAnsi"/>
        <w:sz w:val="16"/>
        <w:szCs w:val="16"/>
      </w:rPr>
      <w:t>Binnacle Training</w:t>
    </w:r>
    <w:r w:rsidR="00D911EB">
      <w:rPr>
        <w:rFonts w:asciiTheme="minorHAnsi" w:hAnsiTheme="minorHAnsi" w:cstheme="minorHAnsi"/>
        <w:sz w:val="16"/>
        <w:szCs w:val="16"/>
      </w:rPr>
      <w:t xml:space="preserve"> – Request for Appeal of Decision</w:t>
    </w:r>
    <w:r w:rsidRPr="00C303D3">
      <w:rPr>
        <w:rFonts w:asciiTheme="minorHAnsi" w:hAnsiTheme="minorHAnsi" w:cstheme="minorHAnsi"/>
        <w:sz w:val="16"/>
        <w:szCs w:val="16"/>
      </w:rPr>
      <w:t xml:space="preserve">, Version </w:t>
    </w:r>
    <w:r w:rsidR="00D911EB">
      <w:rPr>
        <w:rFonts w:asciiTheme="minorHAnsi" w:hAnsiTheme="minorHAnsi" w:cstheme="minorHAnsi"/>
        <w:sz w:val="16"/>
        <w:szCs w:val="16"/>
      </w:rPr>
      <w:t>1</w:t>
    </w:r>
    <w:r w:rsidRPr="00C303D3">
      <w:rPr>
        <w:rFonts w:asciiTheme="minorHAnsi" w:hAnsiTheme="minorHAnsi" w:cstheme="minorHAnsi"/>
        <w:sz w:val="16"/>
        <w:szCs w:val="16"/>
      </w:rPr>
      <w:t xml:space="preserve">: </w:t>
    </w:r>
    <w:r>
      <w:rPr>
        <w:rFonts w:asciiTheme="minorHAnsi" w:hAnsiTheme="minorHAnsi" w:cstheme="minorHAnsi"/>
        <w:sz w:val="16"/>
        <w:szCs w:val="16"/>
      </w:rPr>
      <w:t>May 2023</w:t>
    </w:r>
    <w:r w:rsidRPr="00280F19">
      <w:rPr>
        <w:rFonts w:ascii="Tahoma" w:hAnsi="Tahoma" w:cs="Tahoma"/>
        <w:sz w:val="16"/>
        <w:szCs w:val="16"/>
      </w:rPr>
      <w:tab/>
    </w:r>
    <w:r w:rsidR="00D911EB">
      <w:rPr>
        <w:rFonts w:ascii="Tahoma" w:hAnsi="Tahoma" w:cs="Tahoma"/>
        <w:sz w:val="16"/>
        <w:szCs w:val="16"/>
      </w:rP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0E227" w14:textId="48A1C6B7" w:rsidR="00D911EB" w:rsidRPr="00280F19" w:rsidRDefault="00D911EB" w:rsidP="00280F19">
    <w:pPr>
      <w:pStyle w:val="Footer"/>
      <w:tabs>
        <w:tab w:val="clear" w:pos="9026"/>
        <w:tab w:val="right" w:pos="10204"/>
      </w:tabs>
      <w:rPr>
        <w:rFonts w:ascii="Tahoma" w:hAnsi="Tahoma" w:cs="Tahoma"/>
        <w:sz w:val="16"/>
        <w:szCs w:val="16"/>
      </w:rPr>
    </w:pPr>
    <w:r w:rsidRPr="00C303D3">
      <w:rPr>
        <w:rFonts w:asciiTheme="minorHAnsi" w:hAnsiTheme="minorHAnsi" w:cstheme="minorHAnsi"/>
        <w:sz w:val="16"/>
        <w:szCs w:val="16"/>
      </w:rPr>
      <w:t>Binnacle Training</w:t>
    </w:r>
    <w:r>
      <w:rPr>
        <w:rFonts w:asciiTheme="minorHAnsi" w:hAnsiTheme="minorHAnsi" w:cstheme="minorHAnsi"/>
        <w:sz w:val="16"/>
        <w:szCs w:val="16"/>
      </w:rPr>
      <w:t xml:space="preserve"> – Request for Appeal of Decision</w:t>
    </w:r>
    <w:r w:rsidRPr="00C303D3">
      <w:rPr>
        <w:rFonts w:asciiTheme="minorHAnsi" w:hAnsiTheme="minorHAnsi" w:cstheme="minorHAnsi"/>
        <w:sz w:val="16"/>
        <w:szCs w:val="16"/>
      </w:rPr>
      <w:t xml:space="preserve">, Version </w:t>
    </w:r>
    <w:r>
      <w:rPr>
        <w:rFonts w:asciiTheme="minorHAnsi" w:hAnsiTheme="minorHAnsi" w:cstheme="minorHAnsi"/>
        <w:sz w:val="16"/>
        <w:szCs w:val="16"/>
      </w:rPr>
      <w:t>1</w:t>
    </w:r>
    <w:r w:rsidRPr="00C303D3">
      <w:rPr>
        <w:rFonts w:asciiTheme="minorHAnsi" w:hAnsiTheme="minorHAnsi" w:cstheme="minorHAnsi"/>
        <w:sz w:val="16"/>
        <w:szCs w:val="16"/>
      </w:rPr>
      <w:t xml:space="preserve">: </w:t>
    </w:r>
    <w:r>
      <w:rPr>
        <w:rFonts w:asciiTheme="minorHAnsi" w:hAnsiTheme="minorHAnsi" w:cstheme="minorHAnsi"/>
        <w:sz w:val="16"/>
        <w:szCs w:val="16"/>
      </w:rPr>
      <w:t>May 2023</w:t>
    </w:r>
    <w:r w:rsidRPr="00280F19">
      <w:rPr>
        <w:rFonts w:ascii="Tahoma" w:hAnsi="Tahoma" w:cs="Tahoma"/>
        <w:sz w:val="16"/>
        <w:szCs w:val="16"/>
      </w:rPr>
      <w:tab/>
    </w:r>
    <w:r>
      <w:rPr>
        <w:rFonts w:ascii="Tahoma" w:hAnsi="Tahoma" w:cs="Tahoma"/>
        <w:sz w:val="16"/>
        <w:szCs w:val="16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D4CFE5" w14:textId="77777777" w:rsidR="005B2403" w:rsidRDefault="005B2403" w:rsidP="00D74159">
      <w:pPr>
        <w:spacing w:after="0"/>
      </w:pPr>
      <w:r>
        <w:separator/>
      </w:r>
    </w:p>
  </w:footnote>
  <w:footnote w:type="continuationSeparator" w:id="0">
    <w:p w14:paraId="5F372DAE" w14:textId="77777777" w:rsidR="005B2403" w:rsidRDefault="005B2403" w:rsidP="00D7415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DB663" w14:textId="77777777" w:rsidR="006559B9" w:rsidRPr="00280F19" w:rsidRDefault="006559B9" w:rsidP="00C303D3">
    <w:pPr>
      <w:pStyle w:val="Header"/>
      <w:jc w:val="center"/>
      <w:rPr>
        <w:rFonts w:ascii="Tahoma" w:hAnsi="Tahoma" w:cs="Tahoma"/>
        <w:b/>
        <w:sz w:val="28"/>
        <w:szCs w:val="28"/>
      </w:rPr>
    </w:pPr>
    <w:r>
      <w:rPr>
        <w:rFonts w:ascii="Tahoma" w:hAnsi="Tahoma" w:cs="Tahoma"/>
        <w:b/>
        <w:noProof/>
        <w:sz w:val="28"/>
        <w:szCs w:val="28"/>
      </w:rPr>
      <w:drawing>
        <wp:inline distT="0" distB="0" distL="0" distR="0" wp14:anchorId="1F6ADE11" wp14:editId="61D5ED71">
          <wp:extent cx="2564705" cy="936000"/>
          <wp:effectExtent l="0" t="0" r="7620" b="0"/>
          <wp:docPr id="117910001" name="Picture 1179100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5098386" name="Picture 78509838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64705" cy="93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626FD9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226EC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CE7AA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5DCFD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0F2E5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52F6E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FE825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47840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0A6FF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EE524C"/>
    <w:multiLevelType w:val="multilevel"/>
    <w:tmpl w:val="CFF69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1EB4B8D"/>
    <w:multiLevelType w:val="hybridMultilevel"/>
    <w:tmpl w:val="36F00684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381220"/>
    <w:multiLevelType w:val="hybridMultilevel"/>
    <w:tmpl w:val="1D628AE4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DF21F3"/>
    <w:multiLevelType w:val="hybridMultilevel"/>
    <w:tmpl w:val="2A30BFD8"/>
    <w:lvl w:ilvl="0" w:tplc="8BBE5988">
      <w:start w:val="1"/>
      <w:numFmt w:val="decimal"/>
      <w:lvlText w:val="3.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402A74"/>
    <w:multiLevelType w:val="hybridMultilevel"/>
    <w:tmpl w:val="9F8C53F0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DB7975"/>
    <w:multiLevelType w:val="hybridMultilevel"/>
    <w:tmpl w:val="B50C2992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995B8C"/>
    <w:multiLevelType w:val="hybridMultilevel"/>
    <w:tmpl w:val="61E637EE"/>
    <w:lvl w:ilvl="0" w:tplc="B2FAB87C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7FA8BFF2">
      <w:start w:val="1"/>
      <w:numFmt w:val="decimal"/>
      <w:lvlText w:val="1.%2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759C76E2">
      <w:start w:val="1"/>
      <w:numFmt w:val="decimal"/>
      <w:lvlText w:val="2.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9CA4C01"/>
    <w:multiLevelType w:val="hybridMultilevel"/>
    <w:tmpl w:val="FBDE3D32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AD379A1"/>
    <w:multiLevelType w:val="hybridMultilevel"/>
    <w:tmpl w:val="A376537C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1FC3422"/>
    <w:multiLevelType w:val="hybridMultilevel"/>
    <w:tmpl w:val="A434E324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6E0AD3"/>
    <w:multiLevelType w:val="hybridMultilevel"/>
    <w:tmpl w:val="09B2577C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5395069"/>
    <w:multiLevelType w:val="multilevel"/>
    <w:tmpl w:val="39106F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5A7615C"/>
    <w:multiLevelType w:val="hybridMultilevel"/>
    <w:tmpl w:val="87544080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7E13E0F"/>
    <w:multiLevelType w:val="multilevel"/>
    <w:tmpl w:val="F94A57A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 w15:restartNumberingAfterBreak="0">
    <w:nsid w:val="1D981741"/>
    <w:multiLevelType w:val="hybridMultilevel"/>
    <w:tmpl w:val="86607D3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44485E"/>
    <w:multiLevelType w:val="hybridMultilevel"/>
    <w:tmpl w:val="1B526906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E902B13"/>
    <w:multiLevelType w:val="hybridMultilevel"/>
    <w:tmpl w:val="5F68B764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EDF0E74"/>
    <w:multiLevelType w:val="hybridMultilevel"/>
    <w:tmpl w:val="3CC6D044"/>
    <w:lvl w:ilvl="0" w:tplc="759C76E2">
      <w:start w:val="1"/>
      <w:numFmt w:val="decimal"/>
      <w:lvlText w:val="2.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F180FCA"/>
    <w:multiLevelType w:val="hybridMultilevel"/>
    <w:tmpl w:val="44EC6DB6"/>
    <w:lvl w:ilvl="0" w:tplc="7FA8BFF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30523F7"/>
    <w:multiLevelType w:val="multilevel"/>
    <w:tmpl w:val="D6229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3A073C1"/>
    <w:multiLevelType w:val="hybridMultilevel"/>
    <w:tmpl w:val="2CAC4B8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76C1BC0"/>
    <w:multiLevelType w:val="multilevel"/>
    <w:tmpl w:val="398E75CC"/>
    <w:lvl w:ilvl="0">
      <w:start w:val="1"/>
      <w:numFmt w:val="bullet"/>
      <w:pStyle w:val="SFbullets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num" w:pos="567"/>
        </w:tabs>
        <w:ind w:left="964" w:hanging="607"/>
      </w:pPr>
      <w:rPr>
        <w:rFonts w:ascii="Wingdings" w:hAnsi="Wingdings" w:hint="default"/>
      </w:rPr>
    </w:lvl>
    <w:lvl w:ilvl="2">
      <w:start w:val="1"/>
      <w:numFmt w:val="bullet"/>
      <w:lvlText w:val="–"/>
      <w:lvlJc w:val="left"/>
      <w:pPr>
        <w:tabs>
          <w:tab w:val="num" w:pos="1080"/>
        </w:tabs>
        <w:ind w:left="1531" w:hanging="851"/>
      </w:pPr>
      <w:rPr>
        <w:rFonts w:ascii="Times New Roman" w:hAnsi="Times New Roman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31" w15:restartNumberingAfterBreak="0">
    <w:nsid w:val="27B46692"/>
    <w:multiLevelType w:val="hybridMultilevel"/>
    <w:tmpl w:val="7200CCC2"/>
    <w:lvl w:ilvl="0" w:tplc="8D486398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B285636"/>
    <w:multiLevelType w:val="multilevel"/>
    <w:tmpl w:val="4594B2E0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2C283685"/>
    <w:multiLevelType w:val="hybridMultilevel"/>
    <w:tmpl w:val="76F04DB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71D113F"/>
    <w:multiLevelType w:val="multilevel"/>
    <w:tmpl w:val="99EC9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7E4611B"/>
    <w:multiLevelType w:val="hybridMultilevel"/>
    <w:tmpl w:val="51C69C5A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97F0423"/>
    <w:multiLevelType w:val="hybridMultilevel"/>
    <w:tmpl w:val="3D08E462"/>
    <w:lvl w:ilvl="0" w:tplc="7FA8BFF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BA55C95"/>
    <w:multiLevelType w:val="multilevel"/>
    <w:tmpl w:val="BA2CA22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8" w15:restartNumberingAfterBreak="0">
    <w:nsid w:val="3C413C0B"/>
    <w:multiLevelType w:val="multilevel"/>
    <w:tmpl w:val="616039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num" w:pos="567"/>
        </w:tabs>
        <w:ind w:left="964" w:hanging="607"/>
      </w:pPr>
      <w:rPr>
        <w:rFonts w:ascii="Wingdings" w:hAnsi="Wingdings" w:hint="default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531" w:hanging="851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39" w15:restartNumberingAfterBreak="0">
    <w:nsid w:val="3CC7574E"/>
    <w:multiLevelType w:val="hybridMultilevel"/>
    <w:tmpl w:val="1AF6CFDE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E2C5713"/>
    <w:multiLevelType w:val="multilevel"/>
    <w:tmpl w:val="9B58F9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14116BB"/>
    <w:multiLevelType w:val="hybridMultilevel"/>
    <w:tmpl w:val="D7D45CB8"/>
    <w:lvl w:ilvl="0" w:tplc="71FC5BFA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7FA8BFF2">
      <w:start w:val="1"/>
      <w:numFmt w:val="decimal"/>
      <w:lvlText w:val="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 w:tplc="3288DA58">
      <w:start w:val="2"/>
      <w:numFmt w:val="decimal"/>
      <w:lvlText w:val="%3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3" w:tplc="DFBE3D16">
      <w:start w:val="1"/>
      <w:numFmt w:val="decimal"/>
      <w:lvlText w:val="2.%4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i w:val="0"/>
        <w:sz w:val="24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424D56F9"/>
    <w:multiLevelType w:val="multilevel"/>
    <w:tmpl w:val="893E72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3427081"/>
    <w:multiLevelType w:val="hybridMultilevel"/>
    <w:tmpl w:val="02F27826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3764F98"/>
    <w:multiLevelType w:val="hybridMultilevel"/>
    <w:tmpl w:val="635AE68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4F35008"/>
    <w:multiLevelType w:val="hybridMultilevel"/>
    <w:tmpl w:val="F96C4CFA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5325B36"/>
    <w:multiLevelType w:val="hybridMultilevel"/>
    <w:tmpl w:val="01767140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5A163A0"/>
    <w:multiLevelType w:val="multilevel"/>
    <w:tmpl w:val="713ED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80475B2"/>
    <w:multiLevelType w:val="hybridMultilevel"/>
    <w:tmpl w:val="E164455E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93A75A2"/>
    <w:multiLevelType w:val="multilevel"/>
    <w:tmpl w:val="14B83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BD15DCD"/>
    <w:multiLevelType w:val="hybridMultilevel"/>
    <w:tmpl w:val="A81E0380"/>
    <w:lvl w:ilvl="0" w:tplc="2562A2BC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C3E225F"/>
    <w:multiLevelType w:val="hybridMultilevel"/>
    <w:tmpl w:val="F4446778"/>
    <w:lvl w:ilvl="0" w:tplc="733E6A4A">
      <w:start w:val="1"/>
      <w:numFmt w:val="decimal"/>
      <w:pStyle w:val="ATAEl1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4D450A58"/>
    <w:multiLevelType w:val="multilevel"/>
    <w:tmpl w:val="0518DC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11B3793"/>
    <w:multiLevelType w:val="multilevel"/>
    <w:tmpl w:val="EADA7074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4" w15:restartNumberingAfterBreak="0">
    <w:nsid w:val="5377389C"/>
    <w:multiLevelType w:val="hybridMultilevel"/>
    <w:tmpl w:val="FA426F8E"/>
    <w:lvl w:ilvl="0" w:tplc="7FA8BFF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47A0CFE"/>
    <w:multiLevelType w:val="hybridMultilevel"/>
    <w:tmpl w:val="39886FF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4B27039"/>
    <w:multiLevelType w:val="hybridMultilevel"/>
    <w:tmpl w:val="F216B8A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4DA0730"/>
    <w:multiLevelType w:val="hybridMultilevel"/>
    <w:tmpl w:val="BD82D984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4E514E4"/>
    <w:multiLevelType w:val="hybridMultilevel"/>
    <w:tmpl w:val="4426C89C"/>
    <w:lvl w:ilvl="0" w:tplc="174AAF7C">
      <w:start w:val="1"/>
      <w:numFmt w:val="decimal"/>
      <w:lvlText w:val="2.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9" w15:restartNumberingAfterBreak="0">
    <w:nsid w:val="55F147BF"/>
    <w:multiLevelType w:val="hybridMultilevel"/>
    <w:tmpl w:val="6BFE4B62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8E76CEC"/>
    <w:multiLevelType w:val="multilevel"/>
    <w:tmpl w:val="C3C86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59FD01B6"/>
    <w:multiLevelType w:val="hybridMultilevel"/>
    <w:tmpl w:val="B4C0BF02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5BDF55A1"/>
    <w:multiLevelType w:val="multilevel"/>
    <w:tmpl w:val="44D4CE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DFF5319"/>
    <w:multiLevelType w:val="multilevel"/>
    <w:tmpl w:val="4E7A377A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4" w15:restartNumberingAfterBreak="0">
    <w:nsid w:val="619F60C2"/>
    <w:multiLevelType w:val="hybridMultilevel"/>
    <w:tmpl w:val="552E3866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3E64486"/>
    <w:multiLevelType w:val="hybridMultilevel"/>
    <w:tmpl w:val="0BE0CC3C"/>
    <w:lvl w:ilvl="0" w:tplc="1AEC33D2">
      <w:start w:val="1"/>
      <w:numFmt w:val="decimal"/>
      <w:lvlText w:val="3.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6" w15:restartNumberingAfterBreak="0">
    <w:nsid w:val="641679DD"/>
    <w:multiLevelType w:val="multilevel"/>
    <w:tmpl w:val="2FA05BE6"/>
    <w:lvl w:ilvl="0">
      <w:start w:val="1"/>
      <w:numFmt w:val="bullet"/>
      <w:pStyle w:val="MajorL2BulletLis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47702D0"/>
    <w:multiLevelType w:val="hybridMultilevel"/>
    <w:tmpl w:val="CC962AB2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5635137"/>
    <w:multiLevelType w:val="hybridMultilevel"/>
    <w:tmpl w:val="D7BA83DA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9BF084B"/>
    <w:multiLevelType w:val="hybridMultilevel"/>
    <w:tmpl w:val="ABAC6EB8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6A4D5456"/>
    <w:multiLevelType w:val="multilevel"/>
    <w:tmpl w:val="74B84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AB023CD"/>
    <w:multiLevelType w:val="hybridMultilevel"/>
    <w:tmpl w:val="3B244E90"/>
    <w:lvl w:ilvl="0" w:tplc="D8E209DC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29936E8"/>
    <w:multiLevelType w:val="hybridMultilevel"/>
    <w:tmpl w:val="1214CD74"/>
    <w:lvl w:ilvl="0" w:tplc="B45A65A8">
      <w:start w:val="1"/>
      <w:numFmt w:val="bullet"/>
      <w:pStyle w:val="ATA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138B206">
      <w:start w:val="4"/>
      <w:numFmt w:val="bullet"/>
      <w:pStyle w:val="ATABullet2"/>
      <w:lvlText w:val="-"/>
      <w:lvlJc w:val="left"/>
      <w:pPr>
        <w:tabs>
          <w:tab w:val="num" w:pos="1500"/>
        </w:tabs>
        <w:ind w:left="1500" w:hanging="420"/>
      </w:pPr>
      <w:rPr>
        <w:rFonts w:ascii="Times New Roman" w:eastAsia="Times New Roman" w:hAnsi="Times New Roman" w:cs="Times New Roman" w:hint="default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38E6E12"/>
    <w:multiLevelType w:val="hybridMultilevel"/>
    <w:tmpl w:val="BFB65C5C"/>
    <w:lvl w:ilvl="0" w:tplc="6AEC49C6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4C90DD3"/>
    <w:multiLevelType w:val="multilevel"/>
    <w:tmpl w:val="F4A85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764E5E8C"/>
    <w:multiLevelType w:val="multilevel"/>
    <w:tmpl w:val="D26AC2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789A7ECD"/>
    <w:multiLevelType w:val="hybridMultilevel"/>
    <w:tmpl w:val="C1E4C744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7A142D9B"/>
    <w:multiLevelType w:val="hybridMultilevel"/>
    <w:tmpl w:val="A376679C"/>
    <w:lvl w:ilvl="0" w:tplc="F828AA1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7BAC469E"/>
    <w:multiLevelType w:val="multilevel"/>
    <w:tmpl w:val="2DFA1A90"/>
    <w:lvl w:ilvl="0">
      <w:start w:val="1"/>
      <w:numFmt w:val="bullet"/>
      <w:pStyle w:val="MajorL3BulletLis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9" w15:restartNumberingAfterBreak="0">
    <w:nsid w:val="7DFE3D74"/>
    <w:multiLevelType w:val="hybridMultilevel"/>
    <w:tmpl w:val="C4B60EE4"/>
    <w:lvl w:ilvl="0" w:tplc="AC108E2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z w:val="24"/>
      </w:rPr>
    </w:lvl>
    <w:lvl w:ilvl="1" w:tplc="7FA8BFF2">
      <w:start w:val="1"/>
      <w:numFmt w:val="decimal"/>
      <w:lvlText w:val="1.%2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0642635">
    <w:abstractNumId w:val="30"/>
  </w:num>
  <w:num w:numId="2" w16cid:durableId="414281292">
    <w:abstractNumId w:val="38"/>
  </w:num>
  <w:num w:numId="3" w16cid:durableId="727803312">
    <w:abstractNumId w:val="78"/>
  </w:num>
  <w:num w:numId="4" w16cid:durableId="1397971186">
    <w:abstractNumId w:val="66"/>
  </w:num>
  <w:num w:numId="5" w16cid:durableId="1197354769">
    <w:abstractNumId w:val="72"/>
  </w:num>
  <w:num w:numId="6" w16cid:durableId="1194803728">
    <w:abstractNumId w:val="51"/>
  </w:num>
  <w:num w:numId="7" w16cid:durableId="436365462">
    <w:abstractNumId w:val="41"/>
  </w:num>
  <w:num w:numId="8" w16cid:durableId="180751615">
    <w:abstractNumId w:val="22"/>
  </w:num>
  <w:num w:numId="9" w16cid:durableId="1691688509">
    <w:abstractNumId w:val="32"/>
  </w:num>
  <w:num w:numId="10" w16cid:durableId="411047834">
    <w:abstractNumId w:val="34"/>
  </w:num>
  <w:num w:numId="11" w16cid:durableId="1318730565">
    <w:abstractNumId w:val="47"/>
  </w:num>
  <w:num w:numId="12" w16cid:durableId="182398013">
    <w:abstractNumId w:val="16"/>
  </w:num>
  <w:num w:numId="13" w16cid:durableId="1573663437">
    <w:abstractNumId w:val="76"/>
  </w:num>
  <w:num w:numId="14" w16cid:durableId="835263348">
    <w:abstractNumId w:val="77"/>
  </w:num>
  <w:num w:numId="15" w16cid:durableId="1859733720">
    <w:abstractNumId w:val="25"/>
  </w:num>
  <w:num w:numId="16" w16cid:durableId="1833912169">
    <w:abstractNumId w:val="11"/>
  </w:num>
  <w:num w:numId="17" w16cid:durableId="98792397">
    <w:abstractNumId w:val="68"/>
  </w:num>
  <w:num w:numId="18" w16cid:durableId="1132095056">
    <w:abstractNumId w:val="64"/>
  </w:num>
  <w:num w:numId="19" w16cid:durableId="1577662187">
    <w:abstractNumId w:val="23"/>
  </w:num>
  <w:num w:numId="20" w16cid:durableId="492961813">
    <w:abstractNumId w:val="35"/>
  </w:num>
  <w:num w:numId="21" w16cid:durableId="1271283872">
    <w:abstractNumId w:val="59"/>
  </w:num>
  <w:num w:numId="22" w16cid:durableId="1922912515">
    <w:abstractNumId w:val="48"/>
  </w:num>
  <w:num w:numId="23" w16cid:durableId="1242176656">
    <w:abstractNumId w:val="56"/>
  </w:num>
  <w:num w:numId="24" w16cid:durableId="1271817865">
    <w:abstractNumId w:val="58"/>
  </w:num>
  <w:num w:numId="25" w16cid:durableId="441724721">
    <w:abstractNumId w:val="65"/>
  </w:num>
  <w:num w:numId="26" w16cid:durableId="259148743">
    <w:abstractNumId w:val="33"/>
  </w:num>
  <w:num w:numId="27" w16cid:durableId="956329753">
    <w:abstractNumId w:val="29"/>
  </w:num>
  <w:num w:numId="28" w16cid:durableId="1758667336">
    <w:abstractNumId w:val="67"/>
  </w:num>
  <w:num w:numId="29" w16cid:durableId="29497945">
    <w:abstractNumId w:val="24"/>
  </w:num>
  <w:num w:numId="30" w16cid:durableId="301472080">
    <w:abstractNumId w:val="44"/>
  </w:num>
  <w:num w:numId="31" w16cid:durableId="480578166">
    <w:abstractNumId w:val="45"/>
  </w:num>
  <w:num w:numId="32" w16cid:durableId="242571023">
    <w:abstractNumId w:val="62"/>
  </w:num>
  <w:num w:numId="33" w16cid:durableId="1413507326">
    <w:abstractNumId w:val="40"/>
  </w:num>
  <w:num w:numId="34" w16cid:durableId="504517607">
    <w:abstractNumId w:val="39"/>
  </w:num>
  <w:num w:numId="35" w16cid:durableId="1609965530">
    <w:abstractNumId w:val="14"/>
  </w:num>
  <w:num w:numId="36" w16cid:durableId="1290823937">
    <w:abstractNumId w:val="17"/>
  </w:num>
  <w:num w:numId="37" w16cid:durableId="1928416892">
    <w:abstractNumId w:val="69"/>
  </w:num>
  <w:num w:numId="38" w16cid:durableId="2117748974">
    <w:abstractNumId w:val="19"/>
  </w:num>
  <w:num w:numId="39" w16cid:durableId="349720090">
    <w:abstractNumId w:val="57"/>
  </w:num>
  <w:num w:numId="40" w16cid:durableId="2056853443">
    <w:abstractNumId w:val="21"/>
  </w:num>
  <w:num w:numId="41" w16cid:durableId="444542246">
    <w:abstractNumId w:val="10"/>
  </w:num>
  <w:num w:numId="42" w16cid:durableId="2133090032">
    <w:abstractNumId w:val="42"/>
  </w:num>
  <w:num w:numId="43" w16cid:durableId="1533690799">
    <w:abstractNumId w:val="20"/>
  </w:num>
  <w:num w:numId="44" w16cid:durableId="366179885">
    <w:abstractNumId w:val="70"/>
  </w:num>
  <w:num w:numId="45" w16cid:durableId="951134002">
    <w:abstractNumId w:val="28"/>
  </w:num>
  <w:num w:numId="46" w16cid:durableId="1116680219">
    <w:abstractNumId w:val="9"/>
  </w:num>
  <w:num w:numId="47" w16cid:durableId="949358202">
    <w:abstractNumId w:val="60"/>
  </w:num>
  <w:num w:numId="48" w16cid:durableId="1081760728">
    <w:abstractNumId w:val="52"/>
  </w:num>
  <w:num w:numId="49" w16cid:durableId="2104062920">
    <w:abstractNumId w:val="75"/>
  </w:num>
  <w:num w:numId="50" w16cid:durableId="992369628">
    <w:abstractNumId w:val="49"/>
  </w:num>
  <w:num w:numId="51" w16cid:durableId="522017941">
    <w:abstractNumId w:val="74"/>
  </w:num>
  <w:num w:numId="52" w16cid:durableId="1116754575">
    <w:abstractNumId w:val="43"/>
  </w:num>
  <w:num w:numId="53" w16cid:durableId="344288436">
    <w:abstractNumId w:val="61"/>
  </w:num>
  <w:num w:numId="54" w16cid:durableId="479156505">
    <w:abstractNumId w:val="18"/>
  </w:num>
  <w:num w:numId="55" w16cid:durableId="1671060778">
    <w:abstractNumId w:val="46"/>
  </w:num>
  <w:num w:numId="56" w16cid:durableId="1351954974">
    <w:abstractNumId w:val="13"/>
  </w:num>
  <w:num w:numId="57" w16cid:durableId="1044870349">
    <w:abstractNumId w:val="55"/>
  </w:num>
  <w:num w:numId="58" w16cid:durableId="1960604371">
    <w:abstractNumId w:val="50"/>
  </w:num>
  <w:num w:numId="59" w16cid:durableId="294986405">
    <w:abstractNumId w:val="27"/>
  </w:num>
  <w:num w:numId="60" w16cid:durableId="1082262012">
    <w:abstractNumId w:val="31"/>
  </w:num>
  <w:num w:numId="61" w16cid:durableId="1208375608">
    <w:abstractNumId w:val="54"/>
  </w:num>
  <w:num w:numId="62" w16cid:durableId="1777677928">
    <w:abstractNumId w:val="26"/>
  </w:num>
  <w:num w:numId="63" w16cid:durableId="1540703847">
    <w:abstractNumId w:val="12"/>
  </w:num>
  <w:num w:numId="64" w16cid:durableId="1030301239">
    <w:abstractNumId w:val="79"/>
  </w:num>
  <w:num w:numId="65" w16cid:durableId="1919973782">
    <w:abstractNumId w:val="71"/>
  </w:num>
  <w:num w:numId="66" w16cid:durableId="1553729588">
    <w:abstractNumId w:val="36"/>
  </w:num>
  <w:num w:numId="67" w16cid:durableId="1719235292">
    <w:abstractNumId w:val="73"/>
  </w:num>
  <w:num w:numId="68" w16cid:durableId="234899418">
    <w:abstractNumId w:val="53"/>
  </w:num>
  <w:num w:numId="69" w16cid:durableId="1380470130">
    <w:abstractNumId w:val="63"/>
  </w:num>
  <w:num w:numId="70" w16cid:durableId="1872260066">
    <w:abstractNumId w:val="15"/>
  </w:num>
  <w:num w:numId="71" w16cid:durableId="1591084354">
    <w:abstractNumId w:val="37"/>
  </w:num>
  <w:num w:numId="72" w16cid:durableId="1209534646">
    <w:abstractNumId w:val="7"/>
  </w:num>
  <w:num w:numId="73" w16cid:durableId="694889758">
    <w:abstractNumId w:val="6"/>
  </w:num>
  <w:num w:numId="74" w16cid:durableId="239800691">
    <w:abstractNumId w:val="5"/>
  </w:num>
  <w:num w:numId="75" w16cid:durableId="365103333">
    <w:abstractNumId w:val="4"/>
  </w:num>
  <w:num w:numId="76" w16cid:durableId="185407396">
    <w:abstractNumId w:val="8"/>
  </w:num>
  <w:num w:numId="77" w16cid:durableId="1947498872">
    <w:abstractNumId w:val="3"/>
  </w:num>
  <w:num w:numId="78" w16cid:durableId="1972787535">
    <w:abstractNumId w:val="2"/>
  </w:num>
  <w:num w:numId="79" w16cid:durableId="1260528921">
    <w:abstractNumId w:val="1"/>
  </w:num>
  <w:num w:numId="80" w16cid:durableId="674455644">
    <w:abstractNumId w:val="0"/>
  </w:num>
  <w:numIdMacAtCleanup w:val="7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TQwMLM0MLewMLRQ0lEKTi0uzszPAykwqQUAmY5TjywAAAA="/>
  </w:docVars>
  <w:rsids>
    <w:rsidRoot w:val="00D74159"/>
    <w:rsid w:val="000024B4"/>
    <w:rsid w:val="0000510F"/>
    <w:rsid w:val="00013D2D"/>
    <w:rsid w:val="000140E6"/>
    <w:rsid w:val="00017BCE"/>
    <w:rsid w:val="00020922"/>
    <w:rsid w:val="00035733"/>
    <w:rsid w:val="00036F16"/>
    <w:rsid w:val="00037330"/>
    <w:rsid w:val="00041E69"/>
    <w:rsid w:val="000427A3"/>
    <w:rsid w:val="000436C4"/>
    <w:rsid w:val="00046D58"/>
    <w:rsid w:val="0005220D"/>
    <w:rsid w:val="00067D58"/>
    <w:rsid w:val="0008191C"/>
    <w:rsid w:val="00082204"/>
    <w:rsid w:val="00092BDD"/>
    <w:rsid w:val="000950D7"/>
    <w:rsid w:val="00096EED"/>
    <w:rsid w:val="000A0431"/>
    <w:rsid w:val="000B378E"/>
    <w:rsid w:val="000B56C5"/>
    <w:rsid w:val="000B5A6A"/>
    <w:rsid w:val="000B7AE9"/>
    <w:rsid w:val="000C05DB"/>
    <w:rsid w:val="000D1437"/>
    <w:rsid w:val="000E2D16"/>
    <w:rsid w:val="000E38D5"/>
    <w:rsid w:val="000E56A2"/>
    <w:rsid w:val="000E6F0C"/>
    <w:rsid w:val="000E7136"/>
    <w:rsid w:val="000E7A0E"/>
    <w:rsid w:val="000E7C2B"/>
    <w:rsid w:val="000F3878"/>
    <w:rsid w:val="000F3D59"/>
    <w:rsid w:val="000F4F0F"/>
    <w:rsid w:val="000F50EA"/>
    <w:rsid w:val="00105CEA"/>
    <w:rsid w:val="00110B66"/>
    <w:rsid w:val="00113C6A"/>
    <w:rsid w:val="00127D75"/>
    <w:rsid w:val="00132E00"/>
    <w:rsid w:val="00133841"/>
    <w:rsid w:val="001378F8"/>
    <w:rsid w:val="001436EA"/>
    <w:rsid w:val="001456BD"/>
    <w:rsid w:val="00154F0D"/>
    <w:rsid w:val="00162610"/>
    <w:rsid w:val="0016406B"/>
    <w:rsid w:val="0016562B"/>
    <w:rsid w:val="00172F82"/>
    <w:rsid w:val="00185916"/>
    <w:rsid w:val="00190740"/>
    <w:rsid w:val="0019243B"/>
    <w:rsid w:val="00194A92"/>
    <w:rsid w:val="001A5599"/>
    <w:rsid w:val="001D33B1"/>
    <w:rsid w:val="001D63D2"/>
    <w:rsid w:val="001E0EE5"/>
    <w:rsid w:val="001E307C"/>
    <w:rsid w:val="001E3707"/>
    <w:rsid w:val="001E4CE4"/>
    <w:rsid w:val="001E64FD"/>
    <w:rsid w:val="001E6A63"/>
    <w:rsid w:val="001E6FBF"/>
    <w:rsid w:val="001F311C"/>
    <w:rsid w:val="001F360B"/>
    <w:rsid w:val="002019D5"/>
    <w:rsid w:val="002115C3"/>
    <w:rsid w:val="00217A52"/>
    <w:rsid w:val="00220924"/>
    <w:rsid w:val="002236DB"/>
    <w:rsid w:val="00226A72"/>
    <w:rsid w:val="00236A70"/>
    <w:rsid w:val="00244D43"/>
    <w:rsid w:val="00246A71"/>
    <w:rsid w:val="00246E2F"/>
    <w:rsid w:val="00252811"/>
    <w:rsid w:val="00261FE0"/>
    <w:rsid w:val="00267DBA"/>
    <w:rsid w:val="002711BA"/>
    <w:rsid w:val="00280F19"/>
    <w:rsid w:val="00293701"/>
    <w:rsid w:val="0029696E"/>
    <w:rsid w:val="002A6859"/>
    <w:rsid w:val="002B08D0"/>
    <w:rsid w:val="002B0F22"/>
    <w:rsid w:val="002B1416"/>
    <w:rsid w:val="002B60A2"/>
    <w:rsid w:val="002C35F2"/>
    <w:rsid w:val="002D1DFA"/>
    <w:rsid w:val="002E03A7"/>
    <w:rsid w:val="002E05C7"/>
    <w:rsid w:val="002E161F"/>
    <w:rsid w:val="002F173B"/>
    <w:rsid w:val="002F19FE"/>
    <w:rsid w:val="002F69CD"/>
    <w:rsid w:val="003063B2"/>
    <w:rsid w:val="0031095E"/>
    <w:rsid w:val="00315CF8"/>
    <w:rsid w:val="00323007"/>
    <w:rsid w:val="0032679C"/>
    <w:rsid w:val="003306A5"/>
    <w:rsid w:val="00342C91"/>
    <w:rsid w:val="00346FFC"/>
    <w:rsid w:val="003515A6"/>
    <w:rsid w:val="003558EE"/>
    <w:rsid w:val="003561B6"/>
    <w:rsid w:val="00360253"/>
    <w:rsid w:val="00361389"/>
    <w:rsid w:val="00362B4D"/>
    <w:rsid w:val="0037374F"/>
    <w:rsid w:val="00377CF9"/>
    <w:rsid w:val="00382407"/>
    <w:rsid w:val="00386A69"/>
    <w:rsid w:val="00391F2E"/>
    <w:rsid w:val="003A1E3B"/>
    <w:rsid w:val="003A4183"/>
    <w:rsid w:val="003A6979"/>
    <w:rsid w:val="003A7D19"/>
    <w:rsid w:val="003B0CB2"/>
    <w:rsid w:val="003D0118"/>
    <w:rsid w:val="003D491E"/>
    <w:rsid w:val="003D72AA"/>
    <w:rsid w:val="003E03A1"/>
    <w:rsid w:val="003E2A51"/>
    <w:rsid w:val="003E2D7E"/>
    <w:rsid w:val="003E3E70"/>
    <w:rsid w:val="003E45EE"/>
    <w:rsid w:val="003F0A30"/>
    <w:rsid w:val="003F41A8"/>
    <w:rsid w:val="003F6574"/>
    <w:rsid w:val="00402929"/>
    <w:rsid w:val="0041382B"/>
    <w:rsid w:val="00417D39"/>
    <w:rsid w:val="004227CD"/>
    <w:rsid w:val="00424949"/>
    <w:rsid w:val="004308BD"/>
    <w:rsid w:val="00433FCC"/>
    <w:rsid w:val="00442720"/>
    <w:rsid w:val="00445A3E"/>
    <w:rsid w:val="00447385"/>
    <w:rsid w:val="00460708"/>
    <w:rsid w:val="00482FD5"/>
    <w:rsid w:val="004850C3"/>
    <w:rsid w:val="0049067B"/>
    <w:rsid w:val="00492681"/>
    <w:rsid w:val="004975C0"/>
    <w:rsid w:val="00497EF5"/>
    <w:rsid w:val="004A580B"/>
    <w:rsid w:val="004A58F1"/>
    <w:rsid w:val="004A7228"/>
    <w:rsid w:val="004A7F16"/>
    <w:rsid w:val="004B2E25"/>
    <w:rsid w:val="004B37BC"/>
    <w:rsid w:val="004B4090"/>
    <w:rsid w:val="004B5CC4"/>
    <w:rsid w:val="004C4C52"/>
    <w:rsid w:val="004D45F2"/>
    <w:rsid w:val="004F019D"/>
    <w:rsid w:val="0050004D"/>
    <w:rsid w:val="00501265"/>
    <w:rsid w:val="005035B1"/>
    <w:rsid w:val="0050424A"/>
    <w:rsid w:val="005047D6"/>
    <w:rsid w:val="0050488C"/>
    <w:rsid w:val="0051038A"/>
    <w:rsid w:val="00514375"/>
    <w:rsid w:val="0051544A"/>
    <w:rsid w:val="005154BE"/>
    <w:rsid w:val="00516FC3"/>
    <w:rsid w:val="005205CF"/>
    <w:rsid w:val="005307FB"/>
    <w:rsid w:val="00532DB1"/>
    <w:rsid w:val="00533680"/>
    <w:rsid w:val="00537522"/>
    <w:rsid w:val="00544BD2"/>
    <w:rsid w:val="00546588"/>
    <w:rsid w:val="0055249C"/>
    <w:rsid w:val="00553669"/>
    <w:rsid w:val="0056746B"/>
    <w:rsid w:val="0057393A"/>
    <w:rsid w:val="0057589B"/>
    <w:rsid w:val="00577F50"/>
    <w:rsid w:val="005828DC"/>
    <w:rsid w:val="00583A50"/>
    <w:rsid w:val="00585459"/>
    <w:rsid w:val="00591E83"/>
    <w:rsid w:val="00595D02"/>
    <w:rsid w:val="005A052D"/>
    <w:rsid w:val="005B089A"/>
    <w:rsid w:val="005B2403"/>
    <w:rsid w:val="005B2948"/>
    <w:rsid w:val="005B7250"/>
    <w:rsid w:val="005C107F"/>
    <w:rsid w:val="005C1994"/>
    <w:rsid w:val="005C4D78"/>
    <w:rsid w:val="005C594A"/>
    <w:rsid w:val="005F37F6"/>
    <w:rsid w:val="005F4AD5"/>
    <w:rsid w:val="006101E9"/>
    <w:rsid w:val="00610B3B"/>
    <w:rsid w:val="00620EF6"/>
    <w:rsid w:val="00622886"/>
    <w:rsid w:val="00625ED3"/>
    <w:rsid w:val="00632C29"/>
    <w:rsid w:val="00645E36"/>
    <w:rsid w:val="00651757"/>
    <w:rsid w:val="006559B9"/>
    <w:rsid w:val="006604FA"/>
    <w:rsid w:val="00660CD6"/>
    <w:rsid w:val="00661871"/>
    <w:rsid w:val="00664533"/>
    <w:rsid w:val="00672541"/>
    <w:rsid w:val="006840B3"/>
    <w:rsid w:val="00691DD4"/>
    <w:rsid w:val="006A6A10"/>
    <w:rsid w:val="006B0224"/>
    <w:rsid w:val="006B4983"/>
    <w:rsid w:val="006B6BDD"/>
    <w:rsid w:val="006B72D5"/>
    <w:rsid w:val="006C0D0E"/>
    <w:rsid w:val="006C7D8E"/>
    <w:rsid w:val="006D752F"/>
    <w:rsid w:val="006F371B"/>
    <w:rsid w:val="006F4E89"/>
    <w:rsid w:val="00700AF3"/>
    <w:rsid w:val="00705C02"/>
    <w:rsid w:val="0070683B"/>
    <w:rsid w:val="0070698E"/>
    <w:rsid w:val="00720E57"/>
    <w:rsid w:val="00727561"/>
    <w:rsid w:val="00743AEF"/>
    <w:rsid w:val="0074516B"/>
    <w:rsid w:val="00776FE7"/>
    <w:rsid w:val="0078109A"/>
    <w:rsid w:val="00793B83"/>
    <w:rsid w:val="007A156A"/>
    <w:rsid w:val="007A5D63"/>
    <w:rsid w:val="007A6737"/>
    <w:rsid w:val="007B5978"/>
    <w:rsid w:val="007B5AA6"/>
    <w:rsid w:val="007B7EC7"/>
    <w:rsid w:val="007C2ABA"/>
    <w:rsid w:val="007C2AF1"/>
    <w:rsid w:val="007C4C38"/>
    <w:rsid w:val="007E5F76"/>
    <w:rsid w:val="007F10C3"/>
    <w:rsid w:val="008024C2"/>
    <w:rsid w:val="00802E16"/>
    <w:rsid w:val="008073A2"/>
    <w:rsid w:val="00810787"/>
    <w:rsid w:val="00813C4D"/>
    <w:rsid w:val="00814970"/>
    <w:rsid w:val="0081775B"/>
    <w:rsid w:val="00821EF6"/>
    <w:rsid w:val="00830885"/>
    <w:rsid w:val="00837C74"/>
    <w:rsid w:val="00845415"/>
    <w:rsid w:val="0084549A"/>
    <w:rsid w:val="00846389"/>
    <w:rsid w:val="00847840"/>
    <w:rsid w:val="00856227"/>
    <w:rsid w:val="00856BDE"/>
    <w:rsid w:val="00857FE9"/>
    <w:rsid w:val="00866585"/>
    <w:rsid w:val="00867549"/>
    <w:rsid w:val="00870DA3"/>
    <w:rsid w:val="0087271C"/>
    <w:rsid w:val="0088073D"/>
    <w:rsid w:val="00880D5D"/>
    <w:rsid w:val="0088120C"/>
    <w:rsid w:val="0088132E"/>
    <w:rsid w:val="00890A8A"/>
    <w:rsid w:val="008929C0"/>
    <w:rsid w:val="008946C9"/>
    <w:rsid w:val="008949DE"/>
    <w:rsid w:val="008A16A1"/>
    <w:rsid w:val="008B3697"/>
    <w:rsid w:val="008B5118"/>
    <w:rsid w:val="008B7432"/>
    <w:rsid w:val="008C5A2B"/>
    <w:rsid w:val="008E3A84"/>
    <w:rsid w:val="008E40CA"/>
    <w:rsid w:val="008F5B4E"/>
    <w:rsid w:val="008F68B2"/>
    <w:rsid w:val="00904543"/>
    <w:rsid w:val="009133B1"/>
    <w:rsid w:val="009139F2"/>
    <w:rsid w:val="009226E6"/>
    <w:rsid w:val="00925445"/>
    <w:rsid w:val="0092586E"/>
    <w:rsid w:val="00927C79"/>
    <w:rsid w:val="009306AA"/>
    <w:rsid w:val="00934B0B"/>
    <w:rsid w:val="0094375B"/>
    <w:rsid w:val="00944471"/>
    <w:rsid w:val="00945CA5"/>
    <w:rsid w:val="00946E09"/>
    <w:rsid w:val="00950CE4"/>
    <w:rsid w:val="00950E63"/>
    <w:rsid w:val="009535CE"/>
    <w:rsid w:val="0095767E"/>
    <w:rsid w:val="00957B79"/>
    <w:rsid w:val="009610A2"/>
    <w:rsid w:val="00963565"/>
    <w:rsid w:val="0096606C"/>
    <w:rsid w:val="00970896"/>
    <w:rsid w:val="009737EA"/>
    <w:rsid w:val="0097498D"/>
    <w:rsid w:val="009814D5"/>
    <w:rsid w:val="009833A3"/>
    <w:rsid w:val="00983598"/>
    <w:rsid w:val="0098419F"/>
    <w:rsid w:val="009C42E5"/>
    <w:rsid w:val="009D1AE2"/>
    <w:rsid w:val="009D1FCD"/>
    <w:rsid w:val="009D5DC5"/>
    <w:rsid w:val="009D72AF"/>
    <w:rsid w:val="009D7A82"/>
    <w:rsid w:val="009E000B"/>
    <w:rsid w:val="009E2821"/>
    <w:rsid w:val="009E6773"/>
    <w:rsid w:val="009E7FC0"/>
    <w:rsid w:val="009F1028"/>
    <w:rsid w:val="00A0296F"/>
    <w:rsid w:val="00A14FD3"/>
    <w:rsid w:val="00A17461"/>
    <w:rsid w:val="00A1778F"/>
    <w:rsid w:val="00A220A1"/>
    <w:rsid w:val="00A329E9"/>
    <w:rsid w:val="00A437B3"/>
    <w:rsid w:val="00A449FF"/>
    <w:rsid w:val="00A4708E"/>
    <w:rsid w:val="00A651C1"/>
    <w:rsid w:val="00A75178"/>
    <w:rsid w:val="00A90AAD"/>
    <w:rsid w:val="00A91CC7"/>
    <w:rsid w:val="00A926A9"/>
    <w:rsid w:val="00AA392A"/>
    <w:rsid w:val="00AB2B4E"/>
    <w:rsid w:val="00AC0441"/>
    <w:rsid w:val="00AC31FC"/>
    <w:rsid w:val="00AD24DA"/>
    <w:rsid w:val="00AD5214"/>
    <w:rsid w:val="00AE59D8"/>
    <w:rsid w:val="00AE62AB"/>
    <w:rsid w:val="00AE748A"/>
    <w:rsid w:val="00AF1936"/>
    <w:rsid w:val="00AF5C94"/>
    <w:rsid w:val="00B00080"/>
    <w:rsid w:val="00B04847"/>
    <w:rsid w:val="00B0561A"/>
    <w:rsid w:val="00B06FC6"/>
    <w:rsid w:val="00B0779E"/>
    <w:rsid w:val="00B102C6"/>
    <w:rsid w:val="00B10B34"/>
    <w:rsid w:val="00B10D73"/>
    <w:rsid w:val="00B12F2B"/>
    <w:rsid w:val="00B24323"/>
    <w:rsid w:val="00B24436"/>
    <w:rsid w:val="00B255FA"/>
    <w:rsid w:val="00B26E31"/>
    <w:rsid w:val="00B3056D"/>
    <w:rsid w:val="00B343B2"/>
    <w:rsid w:val="00B36A6E"/>
    <w:rsid w:val="00B36F5C"/>
    <w:rsid w:val="00B575A5"/>
    <w:rsid w:val="00B62B92"/>
    <w:rsid w:val="00B8600D"/>
    <w:rsid w:val="00B9355C"/>
    <w:rsid w:val="00B93A2D"/>
    <w:rsid w:val="00B94328"/>
    <w:rsid w:val="00B96F77"/>
    <w:rsid w:val="00B97767"/>
    <w:rsid w:val="00BA170C"/>
    <w:rsid w:val="00BA4E61"/>
    <w:rsid w:val="00BB0817"/>
    <w:rsid w:val="00BB0BE3"/>
    <w:rsid w:val="00BB2847"/>
    <w:rsid w:val="00BB3BEA"/>
    <w:rsid w:val="00BC0027"/>
    <w:rsid w:val="00BC0940"/>
    <w:rsid w:val="00BC5629"/>
    <w:rsid w:val="00BC5A1C"/>
    <w:rsid w:val="00BD350D"/>
    <w:rsid w:val="00BD3CA7"/>
    <w:rsid w:val="00BD759B"/>
    <w:rsid w:val="00BF2D14"/>
    <w:rsid w:val="00BF708B"/>
    <w:rsid w:val="00BF70B3"/>
    <w:rsid w:val="00C04192"/>
    <w:rsid w:val="00C1108F"/>
    <w:rsid w:val="00C20C27"/>
    <w:rsid w:val="00C23EF6"/>
    <w:rsid w:val="00C2689A"/>
    <w:rsid w:val="00C303D3"/>
    <w:rsid w:val="00C34987"/>
    <w:rsid w:val="00C5210F"/>
    <w:rsid w:val="00C54EFD"/>
    <w:rsid w:val="00C61DB9"/>
    <w:rsid w:val="00C63CFE"/>
    <w:rsid w:val="00C72CC2"/>
    <w:rsid w:val="00C758D5"/>
    <w:rsid w:val="00C75BA7"/>
    <w:rsid w:val="00C82978"/>
    <w:rsid w:val="00C920D2"/>
    <w:rsid w:val="00CA1536"/>
    <w:rsid w:val="00CB55C2"/>
    <w:rsid w:val="00CC6808"/>
    <w:rsid w:val="00CD20FF"/>
    <w:rsid w:val="00CD28C0"/>
    <w:rsid w:val="00CE0D30"/>
    <w:rsid w:val="00CE31CC"/>
    <w:rsid w:val="00CF18E9"/>
    <w:rsid w:val="00CF462F"/>
    <w:rsid w:val="00CF7CD0"/>
    <w:rsid w:val="00D200C8"/>
    <w:rsid w:val="00D34921"/>
    <w:rsid w:val="00D40A7C"/>
    <w:rsid w:val="00D42246"/>
    <w:rsid w:val="00D43C92"/>
    <w:rsid w:val="00D44B08"/>
    <w:rsid w:val="00D50963"/>
    <w:rsid w:val="00D509D0"/>
    <w:rsid w:val="00D518BD"/>
    <w:rsid w:val="00D61946"/>
    <w:rsid w:val="00D661E2"/>
    <w:rsid w:val="00D701B6"/>
    <w:rsid w:val="00D74159"/>
    <w:rsid w:val="00D86B3C"/>
    <w:rsid w:val="00D87BAE"/>
    <w:rsid w:val="00D911EB"/>
    <w:rsid w:val="00D97624"/>
    <w:rsid w:val="00DA434D"/>
    <w:rsid w:val="00DA4A36"/>
    <w:rsid w:val="00DB1BE6"/>
    <w:rsid w:val="00DB55CD"/>
    <w:rsid w:val="00DD3A0D"/>
    <w:rsid w:val="00DE13F2"/>
    <w:rsid w:val="00DE4841"/>
    <w:rsid w:val="00DE5A89"/>
    <w:rsid w:val="00E01583"/>
    <w:rsid w:val="00E057D8"/>
    <w:rsid w:val="00E113D1"/>
    <w:rsid w:val="00E1329E"/>
    <w:rsid w:val="00E3257B"/>
    <w:rsid w:val="00E35FDE"/>
    <w:rsid w:val="00E37300"/>
    <w:rsid w:val="00E53E04"/>
    <w:rsid w:val="00E553F7"/>
    <w:rsid w:val="00E57CA8"/>
    <w:rsid w:val="00E60D85"/>
    <w:rsid w:val="00E65DD9"/>
    <w:rsid w:val="00E67336"/>
    <w:rsid w:val="00E76555"/>
    <w:rsid w:val="00EA600F"/>
    <w:rsid w:val="00EA7B29"/>
    <w:rsid w:val="00EB6F90"/>
    <w:rsid w:val="00ED1056"/>
    <w:rsid w:val="00ED27E2"/>
    <w:rsid w:val="00ED5FFC"/>
    <w:rsid w:val="00ED62E8"/>
    <w:rsid w:val="00ED7476"/>
    <w:rsid w:val="00EF0604"/>
    <w:rsid w:val="00EF0B42"/>
    <w:rsid w:val="00EF0CA7"/>
    <w:rsid w:val="00EF2F10"/>
    <w:rsid w:val="00F02C57"/>
    <w:rsid w:val="00F1358F"/>
    <w:rsid w:val="00F14D0E"/>
    <w:rsid w:val="00F24260"/>
    <w:rsid w:val="00F3020A"/>
    <w:rsid w:val="00F314AA"/>
    <w:rsid w:val="00F3508E"/>
    <w:rsid w:val="00F42068"/>
    <w:rsid w:val="00F45BB4"/>
    <w:rsid w:val="00F46CE9"/>
    <w:rsid w:val="00F57A69"/>
    <w:rsid w:val="00F61A28"/>
    <w:rsid w:val="00F707EA"/>
    <w:rsid w:val="00F7392A"/>
    <w:rsid w:val="00F80287"/>
    <w:rsid w:val="00F84475"/>
    <w:rsid w:val="00F854DC"/>
    <w:rsid w:val="00F864D5"/>
    <w:rsid w:val="00F90DCC"/>
    <w:rsid w:val="00F92661"/>
    <w:rsid w:val="00F952F9"/>
    <w:rsid w:val="00FA024E"/>
    <w:rsid w:val="00FA29A0"/>
    <w:rsid w:val="00FA2B4B"/>
    <w:rsid w:val="00FA4DFA"/>
    <w:rsid w:val="00FC01F4"/>
    <w:rsid w:val="00FC1666"/>
    <w:rsid w:val="00FD17D0"/>
    <w:rsid w:val="00FD4BC9"/>
    <w:rsid w:val="00FD4E1A"/>
    <w:rsid w:val="00FF0DF8"/>
    <w:rsid w:val="00FF5E85"/>
    <w:rsid w:val="00FF64AB"/>
    <w:rsid w:val="00FF7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F6D94C"/>
  <w15:chartTrackingRefBased/>
  <w15:docId w15:val="{580A7F70-EAA6-4129-924C-5F32C5F3C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0940"/>
    <w:pPr>
      <w:spacing w:after="120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57589B"/>
    <w:pPr>
      <w:keepNext/>
      <w:spacing w:before="240" w:after="60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7A156A"/>
    <w:pPr>
      <w:keepNext/>
      <w:tabs>
        <w:tab w:val="num" w:pos="720"/>
      </w:tabs>
      <w:spacing w:before="240" w:after="60"/>
      <w:jc w:val="center"/>
      <w:outlineLvl w:val="1"/>
    </w:pPr>
    <w:rPr>
      <w:rFonts w:ascii="Verdana" w:eastAsia="Times New Roman" w:hAnsi="Verdana"/>
      <w:b/>
      <w:sz w:val="24"/>
      <w:szCs w:val="20"/>
      <w:lang w:eastAsia="en-AU"/>
    </w:rPr>
  </w:style>
  <w:style w:type="paragraph" w:styleId="Heading3">
    <w:name w:val="heading 3"/>
    <w:basedOn w:val="Normal"/>
    <w:next w:val="Normal"/>
    <w:link w:val="Heading3Char"/>
    <w:qFormat/>
    <w:rsid w:val="009833A3"/>
    <w:pPr>
      <w:keepNext/>
      <w:spacing w:before="240" w:after="60" w:line="360" w:lineRule="auto"/>
      <w:outlineLvl w:val="2"/>
    </w:pPr>
    <w:rPr>
      <w:rFonts w:ascii="Arial" w:eastAsia="SimSun" w:hAnsi="Arial" w:cs="Arial"/>
      <w:b/>
      <w:bCs/>
      <w:sz w:val="26"/>
      <w:szCs w:val="26"/>
      <w:lang w:eastAsia="zh-CN"/>
    </w:rPr>
  </w:style>
  <w:style w:type="paragraph" w:styleId="Heading4">
    <w:name w:val="heading 4"/>
    <w:basedOn w:val="Normal"/>
    <w:next w:val="Normal"/>
    <w:link w:val="Heading4Char"/>
    <w:qFormat/>
    <w:rsid w:val="007A156A"/>
    <w:pPr>
      <w:keepNext/>
      <w:tabs>
        <w:tab w:val="num" w:pos="1440"/>
      </w:tabs>
      <w:spacing w:before="240" w:after="60"/>
      <w:jc w:val="center"/>
      <w:outlineLvl w:val="3"/>
    </w:pPr>
    <w:rPr>
      <w:rFonts w:ascii="Arial" w:eastAsia="Times New Roman" w:hAnsi="Arial"/>
      <w:b/>
      <w:sz w:val="24"/>
      <w:szCs w:val="20"/>
      <w:lang w:eastAsia="en-AU"/>
    </w:rPr>
  </w:style>
  <w:style w:type="paragraph" w:styleId="Heading5">
    <w:name w:val="heading 5"/>
    <w:basedOn w:val="Normal"/>
    <w:next w:val="Normal"/>
    <w:link w:val="Heading5Char"/>
    <w:qFormat/>
    <w:rsid w:val="007A156A"/>
    <w:pPr>
      <w:tabs>
        <w:tab w:val="num" w:pos="1008"/>
      </w:tabs>
      <w:spacing w:before="240" w:after="60"/>
      <w:ind w:left="1008" w:hanging="1008"/>
      <w:jc w:val="center"/>
      <w:outlineLvl w:val="4"/>
    </w:pPr>
    <w:rPr>
      <w:rFonts w:ascii="Palatino" w:eastAsia="Times New Roman" w:hAnsi="Palatino"/>
      <w:szCs w:val="20"/>
      <w:lang w:eastAsia="en-AU"/>
    </w:rPr>
  </w:style>
  <w:style w:type="paragraph" w:styleId="Heading6">
    <w:name w:val="heading 6"/>
    <w:basedOn w:val="Normal"/>
    <w:next w:val="Normal"/>
    <w:link w:val="Heading6Char"/>
    <w:qFormat/>
    <w:rsid w:val="007A156A"/>
    <w:pPr>
      <w:tabs>
        <w:tab w:val="num" w:pos="1152"/>
      </w:tabs>
      <w:spacing w:before="240" w:after="60"/>
      <w:ind w:left="1152" w:hanging="1152"/>
      <w:jc w:val="center"/>
      <w:outlineLvl w:val="5"/>
    </w:pPr>
    <w:rPr>
      <w:rFonts w:ascii="Palatino" w:eastAsia="Times New Roman" w:hAnsi="Palatino"/>
      <w:i/>
      <w:szCs w:val="20"/>
      <w:lang w:eastAsia="en-AU"/>
    </w:rPr>
  </w:style>
  <w:style w:type="paragraph" w:styleId="Heading7">
    <w:name w:val="heading 7"/>
    <w:basedOn w:val="Normal"/>
    <w:next w:val="Normal"/>
    <w:link w:val="Heading7Char"/>
    <w:qFormat/>
    <w:rsid w:val="007A156A"/>
    <w:pPr>
      <w:tabs>
        <w:tab w:val="num" w:pos="1296"/>
      </w:tabs>
      <w:spacing w:before="240" w:after="60"/>
      <w:ind w:left="1296" w:hanging="1296"/>
      <w:jc w:val="center"/>
      <w:outlineLvl w:val="6"/>
    </w:pPr>
    <w:rPr>
      <w:rFonts w:ascii="Arial" w:eastAsia="Times New Roman" w:hAnsi="Arial"/>
      <w:sz w:val="20"/>
      <w:szCs w:val="20"/>
      <w:lang w:eastAsia="en-AU"/>
    </w:rPr>
  </w:style>
  <w:style w:type="paragraph" w:styleId="Heading8">
    <w:name w:val="heading 8"/>
    <w:basedOn w:val="Normal"/>
    <w:next w:val="Normal"/>
    <w:link w:val="Heading8Char"/>
    <w:qFormat/>
    <w:rsid w:val="007A156A"/>
    <w:pPr>
      <w:tabs>
        <w:tab w:val="num" w:pos="1440"/>
      </w:tabs>
      <w:spacing w:before="240" w:after="60"/>
      <w:ind w:left="1440" w:hanging="1440"/>
      <w:jc w:val="center"/>
      <w:outlineLvl w:val="7"/>
    </w:pPr>
    <w:rPr>
      <w:rFonts w:ascii="Arial" w:eastAsia="Times New Roman" w:hAnsi="Arial"/>
      <w:i/>
      <w:sz w:val="20"/>
      <w:szCs w:val="20"/>
      <w:lang w:eastAsia="en-AU"/>
    </w:rPr>
  </w:style>
  <w:style w:type="paragraph" w:styleId="Heading9">
    <w:name w:val="heading 9"/>
    <w:basedOn w:val="Normal"/>
    <w:next w:val="Normal"/>
    <w:link w:val="Heading9Char"/>
    <w:qFormat/>
    <w:rsid w:val="007A156A"/>
    <w:pPr>
      <w:tabs>
        <w:tab w:val="num" w:pos="1584"/>
      </w:tabs>
      <w:spacing w:before="240" w:after="60"/>
      <w:ind w:left="1584" w:hanging="1584"/>
      <w:jc w:val="center"/>
      <w:outlineLvl w:val="8"/>
    </w:pPr>
    <w:rPr>
      <w:rFonts w:ascii="Arial" w:eastAsia="Times New Roman" w:hAnsi="Arial"/>
      <w:b/>
      <w:i/>
      <w:sz w:val="18"/>
      <w:szCs w:val="20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D7415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74159"/>
  </w:style>
  <w:style w:type="paragraph" w:styleId="Footer">
    <w:name w:val="footer"/>
    <w:basedOn w:val="Normal"/>
    <w:link w:val="FooterChar"/>
    <w:unhideWhenUsed/>
    <w:rsid w:val="00D7415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74159"/>
  </w:style>
  <w:style w:type="paragraph" w:styleId="BalloonText">
    <w:name w:val="Balloon Text"/>
    <w:basedOn w:val="Normal"/>
    <w:link w:val="BalloonTextChar"/>
    <w:uiPriority w:val="99"/>
    <w:semiHidden/>
    <w:unhideWhenUsed/>
    <w:rsid w:val="00D7415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4159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9833A3"/>
    <w:rPr>
      <w:rFonts w:ascii="Arial" w:eastAsia="SimSun" w:hAnsi="Arial" w:cs="Arial"/>
      <w:b/>
      <w:bCs/>
      <w:sz w:val="26"/>
      <w:szCs w:val="26"/>
      <w:lang w:val="en-AU" w:eastAsia="zh-CN"/>
    </w:rPr>
  </w:style>
  <w:style w:type="character" w:styleId="Hyperlink">
    <w:name w:val="Hyperlink"/>
    <w:basedOn w:val="DefaultParagraphFont"/>
    <w:rsid w:val="009833A3"/>
    <w:rPr>
      <w:color w:val="0000FF"/>
      <w:u w:val="single"/>
    </w:rPr>
  </w:style>
  <w:style w:type="character" w:styleId="PageNumber">
    <w:name w:val="page number"/>
    <w:basedOn w:val="DefaultParagraphFont"/>
    <w:rsid w:val="009833A3"/>
  </w:style>
  <w:style w:type="paragraph" w:customStyle="1" w:styleId="CopyrightPage">
    <w:name w:val="Copyright Page"/>
    <w:basedOn w:val="Normal"/>
    <w:rsid w:val="009833A3"/>
    <w:pPr>
      <w:spacing w:after="0" w:line="288" w:lineRule="auto"/>
    </w:pPr>
    <w:rPr>
      <w:rFonts w:ascii="Verdana" w:eastAsia="Times New Roman" w:hAnsi="Verdana"/>
      <w:sz w:val="20"/>
      <w:szCs w:val="20"/>
    </w:rPr>
  </w:style>
  <w:style w:type="paragraph" w:customStyle="1" w:styleId="SFbullets">
    <w:name w:val="SF bullets"/>
    <w:basedOn w:val="Normal"/>
    <w:rsid w:val="009833A3"/>
    <w:pPr>
      <w:numPr>
        <w:numId w:val="1"/>
      </w:numPr>
      <w:spacing w:after="0" w:line="360" w:lineRule="auto"/>
    </w:pPr>
    <w:rPr>
      <w:rFonts w:ascii="Verdana" w:eastAsia="SimSun" w:hAnsi="Verdana"/>
      <w:sz w:val="24"/>
      <w:szCs w:val="24"/>
      <w:lang w:eastAsia="zh-CN"/>
    </w:rPr>
  </w:style>
  <w:style w:type="paragraph" w:customStyle="1" w:styleId="Default">
    <w:name w:val="Default"/>
    <w:rsid w:val="009833A3"/>
    <w:pPr>
      <w:widowControl w:val="0"/>
      <w:autoSpaceDE w:val="0"/>
      <w:autoSpaceDN w:val="0"/>
      <w:adjustRightInd w:val="0"/>
    </w:pPr>
    <w:rPr>
      <w:rFonts w:ascii="Univers 47 CondensedLight" w:eastAsia="Times New Roman" w:hAnsi="Univers 47 CondensedLight" w:cs="Univers 47 CondensedLight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833A3"/>
    <w:pPr>
      <w:ind w:left="720"/>
    </w:pPr>
  </w:style>
  <w:style w:type="table" w:styleId="TableGrid">
    <w:name w:val="Table Grid"/>
    <w:basedOn w:val="TableNormal"/>
    <w:uiPriority w:val="59"/>
    <w:rsid w:val="004A580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semiHidden/>
    <w:unhideWhenUsed/>
    <w:rsid w:val="00BA170C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rsid w:val="0057589B"/>
    <w:rPr>
      <w:rFonts w:ascii="Arial" w:eastAsia="Times New Roman" w:hAnsi="Arial" w:cs="Arial"/>
      <w:b/>
      <w:bCs/>
      <w:kern w:val="32"/>
      <w:sz w:val="32"/>
      <w:szCs w:val="32"/>
      <w:lang w:val="en-AU"/>
    </w:rPr>
  </w:style>
  <w:style w:type="paragraph" w:customStyle="1" w:styleId="DefaultParagraphFontParaCharCharCharCharCharCharChar">
    <w:name w:val="Default Paragraph Font Para Char Char Char Char Char Char Char"/>
    <w:basedOn w:val="Normal"/>
    <w:rsid w:val="0057589B"/>
    <w:pPr>
      <w:spacing w:after="0"/>
    </w:pPr>
    <w:rPr>
      <w:rFonts w:ascii="Arial" w:eastAsia="Times New Roman" w:hAnsi="Arial"/>
      <w:szCs w:val="20"/>
    </w:rPr>
  </w:style>
  <w:style w:type="paragraph" w:customStyle="1" w:styleId="Sub-header">
    <w:name w:val="Sub-header"/>
    <w:basedOn w:val="Normal"/>
    <w:rsid w:val="0057589B"/>
    <w:pPr>
      <w:widowControl w:val="0"/>
      <w:suppressAutoHyphens/>
      <w:autoSpaceDE w:val="0"/>
      <w:autoSpaceDN w:val="0"/>
      <w:adjustRightInd w:val="0"/>
      <w:spacing w:before="142" w:after="30" w:line="380" w:lineRule="atLeast"/>
      <w:textAlignment w:val="center"/>
    </w:pPr>
    <w:rPr>
      <w:rFonts w:ascii="MetaNormal-Roman" w:eastAsia="Times New Roman" w:hAnsi="MetaNormal-Roman"/>
      <w:color w:val="004A87"/>
      <w:sz w:val="36"/>
      <w:szCs w:val="36"/>
      <w:lang w:val="en-GB"/>
    </w:rPr>
  </w:style>
  <w:style w:type="paragraph" w:customStyle="1" w:styleId="BodyCharChar">
    <w:name w:val="Body Char Char"/>
    <w:basedOn w:val="Normal"/>
    <w:link w:val="BodyCharCharChar"/>
    <w:rsid w:val="0057589B"/>
    <w:pPr>
      <w:spacing w:after="0"/>
      <w:jc w:val="both"/>
    </w:pPr>
    <w:rPr>
      <w:rFonts w:ascii="Arial" w:eastAsia="Times New Roman" w:hAnsi="Arial"/>
      <w:szCs w:val="20"/>
    </w:rPr>
  </w:style>
  <w:style w:type="character" w:customStyle="1" w:styleId="BodyCharCharChar">
    <w:name w:val="Body Char Char Char"/>
    <w:basedOn w:val="DefaultParagraphFont"/>
    <w:link w:val="BodyCharChar"/>
    <w:rsid w:val="0057589B"/>
    <w:rPr>
      <w:rFonts w:ascii="Arial" w:eastAsia="Times New Roman" w:hAnsi="Arial"/>
      <w:sz w:val="22"/>
      <w:lang w:val="en-AU"/>
    </w:rPr>
  </w:style>
  <w:style w:type="paragraph" w:styleId="ListBullet">
    <w:name w:val="List Bullet"/>
    <w:basedOn w:val="Normal"/>
    <w:autoRedefine/>
    <w:rsid w:val="0057589B"/>
    <w:pPr>
      <w:tabs>
        <w:tab w:val="num" w:pos="360"/>
      </w:tabs>
      <w:autoSpaceDE w:val="0"/>
      <w:autoSpaceDN w:val="0"/>
      <w:ind w:left="360" w:hanging="360"/>
    </w:pPr>
    <w:rPr>
      <w:rFonts w:ascii="Times New Roman" w:eastAsia="Times New Roman" w:hAnsi="Times New Roman"/>
      <w:lang w:eastAsia="en-AU"/>
    </w:rPr>
  </w:style>
  <w:style w:type="paragraph" w:customStyle="1" w:styleId="TableHeader">
    <w:name w:val="Table Header"/>
    <w:basedOn w:val="Normal"/>
    <w:autoRedefine/>
    <w:rsid w:val="0057589B"/>
    <w:pPr>
      <w:autoSpaceDE w:val="0"/>
      <w:autoSpaceDN w:val="0"/>
      <w:spacing w:before="60"/>
    </w:pPr>
    <w:rPr>
      <w:rFonts w:ascii="Times New Roman" w:eastAsia="Times New Roman" w:hAnsi="Times New Roman"/>
      <w:b/>
      <w:bCs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EF0B42"/>
    <w:rPr>
      <w:color w:val="800080"/>
      <w:u w:val="single"/>
    </w:rPr>
  </w:style>
  <w:style w:type="paragraph" w:styleId="BodyText">
    <w:name w:val="Body Text"/>
    <w:basedOn w:val="Normal"/>
    <w:link w:val="BodyTextChar"/>
    <w:semiHidden/>
    <w:rsid w:val="00342C9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/>
    </w:pPr>
    <w:rPr>
      <w:rFonts w:ascii="Verdana" w:eastAsia="SimSun" w:hAnsi="Verdana"/>
      <w:lang w:eastAsia="zh-CN"/>
    </w:rPr>
  </w:style>
  <w:style w:type="character" w:customStyle="1" w:styleId="BodyTextChar">
    <w:name w:val="Body Text Char"/>
    <w:basedOn w:val="DefaultParagraphFont"/>
    <w:link w:val="BodyText"/>
    <w:semiHidden/>
    <w:rsid w:val="00342C91"/>
    <w:rPr>
      <w:rFonts w:ascii="Verdana" w:eastAsia="SimSun" w:hAnsi="Verdana"/>
      <w:sz w:val="22"/>
      <w:szCs w:val="22"/>
      <w:lang w:val="en-AU" w:eastAsia="zh-CN"/>
    </w:rPr>
  </w:style>
  <w:style w:type="paragraph" w:customStyle="1" w:styleId="Pa8">
    <w:name w:val="Pa8"/>
    <w:basedOn w:val="Default"/>
    <w:next w:val="Default"/>
    <w:uiPriority w:val="99"/>
    <w:rsid w:val="002236DB"/>
    <w:pPr>
      <w:widowControl/>
      <w:spacing w:line="191" w:lineRule="atLeast"/>
    </w:pPr>
    <w:rPr>
      <w:rFonts w:ascii="Adobe Garamond Pro Bold" w:eastAsia="Calibri" w:hAnsi="Adobe Garamond Pro Bold" w:cs="Times New Roman"/>
      <w:color w:val="auto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2236DB"/>
    <w:pPr>
      <w:widowControl/>
      <w:spacing w:line="191" w:lineRule="atLeast"/>
    </w:pPr>
    <w:rPr>
      <w:rFonts w:ascii="Adobe Garamond Pro" w:eastAsia="Calibri" w:hAnsi="Adobe Garamond Pro" w:cs="Times New Roman"/>
      <w:color w:val="auto"/>
      <w:lang w:val="en-US" w:eastAsia="en-US"/>
    </w:rPr>
  </w:style>
  <w:style w:type="paragraph" w:customStyle="1" w:styleId="MajorL2Text">
    <w:name w:val="Major L2 Text"/>
    <w:basedOn w:val="Normal"/>
    <w:rsid w:val="0000510F"/>
    <w:pPr>
      <w:spacing w:after="360" w:line="360" w:lineRule="auto"/>
    </w:pPr>
    <w:rPr>
      <w:rFonts w:ascii="Palatino" w:eastAsia="Times New Roman" w:hAnsi="Palatino"/>
      <w:sz w:val="20"/>
      <w:szCs w:val="20"/>
      <w:lang w:eastAsia="en-AU"/>
    </w:rPr>
  </w:style>
  <w:style w:type="paragraph" w:customStyle="1" w:styleId="MajorTableText">
    <w:name w:val="Major Table Text"/>
    <w:basedOn w:val="Normal"/>
    <w:rsid w:val="0000510F"/>
    <w:pPr>
      <w:spacing w:before="60" w:after="60"/>
    </w:pPr>
    <w:rPr>
      <w:rFonts w:ascii="Palatino" w:eastAsia="Times New Roman" w:hAnsi="Palatino"/>
      <w:sz w:val="18"/>
      <w:szCs w:val="20"/>
      <w:lang w:eastAsia="en-AU"/>
    </w:rPr>
  </w:style>
  <w:style w:type="paragraph" w:customStyle="1" w:styleId="MajorTableHeading">
    <w:name w:val="Major Table Heading"/>
    <w:basedOn w:val="MajorTableText"/>
    <w:rsid w:val="0000510F"/>
    <w:rPr>
      <w:b/>
      <w:sz w:val="20"/>
    </w:rPr>
  </w:style>
  <w:style w:type="character" w:customStyle="1" w:styleId="Heading2Char">
    <w:name w:val="Heading 2 Char"/>
    <w:basedOn w:val="DefaultParagraphFont"/>
    <w:link w:val="Heading2"/>
    <w:rsid w:val="007A156A"/>
    <w:rPr>
      <w:rFonts w:ascii="Verdana" w:eastAsia="Times New Roman" w:hAnsi="Verdana"/>
      <w:b/>
      <w:sz w:val="24"/>
      <w:lang w:val="en-AU" w:eastAsia="en-AU"/>
    </w:rPr>
  </w:style>
  <w:style w:type="character" w:customStyle="1" w:styleId="Heading4Char">
    <w:name w:val="Heading 4 Char"/>
    <w:basedOn w:val="DefaultParagraphFont"/>
    <w:link w:val="Heading4"/>
    <w:rsid w:val="007A156A"/>
    <w:rPr>
      <w:rFonts w:ascii="Arial" w:eastAsia="Times New Roman" w:hAnsi="Arial"/>
      <w:b/>
      <w:sz w:val="24"/>
      <w:lang w:val="en-AU" w:eastAsia="en-AU"/>
    </w:rPr>
  </w:style>
  <w:style w:type="character" w:customStyle="1" w:styleId="Heading5Char">
    <w:name w:val="Heading 5 Char"/>
    <w:basedOn w:val="DefaultParagraphFont"/>
    <w:link w:val="Heading5"/>
    <w:rsid w:val="007A156A"/>
    <w:rPr>
      <w:rFonts w:ascii="Palatino" w:eastAsia="Times New Roman" w:hAnsi="Palatino"/>
      <w:sz w:val="22"/>
      <w:lang w:val="en-AU" w:eastAsia="en-AU"/>
    </w:rPr>
  </w:style>
  <w:style w:type="character" w:customStyle="1" w:styleId="Heading6Char">
    <w:name w:val="Heading 6 Char"/>
    <w:basedOn w:val="DefaultParagraphFont"/>
    <w:link w:val="Heading6"/>
    <w:rsid w:val="007A156A"/>
    <w:rPr>
      <w:rFonts w:ascii="Palatino" w:eastAsia="Times New Roman" w:hAnsi="Palatino"/>
      <w:i/>
      <w:sz w:val="22"/>
      <w:lang w:val="en-AU" w:eastAsia="en-AU"/>
    </w:rPr>
  </w:style>
  <w:style w:type="character" w:customStyle="1" w:styleId="Heading7Char">
    <w:name w:val="Heading 7 Char"/>
    <w:basedOn w:val="DefaultParagraphFont"/>
    <w:link w:val="Heading7"/>
    <w:rsid w:val="007A156A"/>
    <w:rPr>
      <w:rFonts w:ascii="Arial" w:eastAsia="Times New Roman" w:hAnsi="Arial"/>
      <w:lang w:val="en-AU" w:eastAsia="en-AU"/>
    </w:rPr>
  </w:style>
  <w:style w:type="character" w:customStyle="1" w:styleId="Heading8Char">
    <w:name w:val="Heading 8 Char"/>
    <w:basedOn w:val="DefaultParagraphFont"/>
    <w:link w:val="Heading8"/>
    <w:rsid w:val="007A156A"/>
    <w:rPr>
      <w:rFonts w:ascii="Arial" w:eastAsia="Times New Roman" w:hAnsi="Arial"/>
      <w:i/>
      <w:lang w:val="en-AU" w:eastAsia="en-AU"/>
    </w:rPr>
  </w:style>
  <w:style w:type="character" w:customStyle="1" w:styleId="Heading9Char">
    <w:name w:val="Heading 9 Char"/>
    <w:basedOn w:val="DefaultParagraphFont"/>
    <w:link w:val="Heading9"/>
    <w:rsid w:val="007A156A"/>
    <w:rPr>
      <w:rFonts w:ascii="Arial" w:eastAsia="Times New Roman" w:hAnsi="Arial"/>
      <w:b/>
      <w:i/>
      <w:sz w:val="18"/>
      <w:lang w:val="en-AU" w:eastAsia="en-AU"/>
    </w:rPr>
  </w:style>
  <w:style w:type="paragraph" w:customStyle="1" w:styleId="MajorL2BulletList">
    <w:name w:val="Major L2 Bullet List"/>
    <w:basedOn w:val="Normal"/>
    <w:rsid w:val="007A156A"/>
    <w:pPr>
      <w:numPr>
        <w:numId w:val="4"/>
      </w:numPr>
      <w:spacing w:after="0" w:line="360" w:lineRule="auto"/>
    </w:pPr>
    <w:rPr>
      <w:rFonts w:ascii="Palatino" w:eastAsia="Times New Roman" w:hAnsi="Palatino"/>
      <w:sz w:val="20"/>
      <w:szCs w:val="20"/>
      <w:lang w:eastAsia="en-AU"/>
    </w:rPr>
  </w:style>
  <w:style w:type="paragraph" w:customStyle="1" w:styleId="MajorL3BulletList">
    <w:name w:val="Major L3 Bullet List"/>
    <w:basedOn w:val="Normal"/>
    <w:rsid w:val="007A156A"/>
    <w:pPr>
      <w:numPr>
        <w:numId w:val="3"/>
      </w:numPr>
      <w:spacing w:after="0" w:line="360" w:lineRule="auto"/>
    </w:pPr>
    <w:rPr>
      <w:rFonts w:ascii="Palatino" w:eastAsia="Times New Roman" w:hAnsi="Palatino"/>
      <w:sz w:val="20"/>
      <w:szCs w:val="20"/>
      <w:lang w:eastAsia="en-AU"/>
    </w:rPr>
  </w:style>
  <w:style w:type="paragraph" w:customStyle="1" w:styleId="ATAEl1">
    <w:name w:val="ATA El 1"/>
    <w:basedOn w:val="Normal"/>
    <w:rsid w:val="00B575A5"/>
    <w:pPr>
      <w:numPr>
        <w:numId w:val="6"/>
      </w:numPr>
      <w:spacing w:after="160"/>
    </w:pPr>
    <w:rPr>
      <w:rFonts w:ascii="Times New Roman" w:eastAsia="Times New Roman" w:hAnsi="Times New Roman"/>
      <w:sz w:val="24"/>
      <w:szCs w:val="20"/>
    </w:rPr>
  </w:style>
  <w:style w:type="paragraph" w:customStyle="1" w:styleId="ATAPerf1">
    <w:name w:val="ATA Perf 1"/>
    <w:basedOn w:val="Normal"/>
    <w:rsid w:val="00B575A5"/>
    <w:pPr>
      <w:spacing w:after="160"/>
    </w:pPr>
    <w:rPr>
      <w:rFonts w:ascii="Times New Roman" w:eastAsia="Times New Roman" w:hAnsi="Times New Roman"/>
      <w:sz w:val="24"/>
      <w:szCs w:val="20"/>
    </w:rPr>
  </w:style>
  <w:style w:type="paragraph" w:customStyle="1" w:styleId="ATAPerf2">
    <w:name w:val="ATA Perf 2"/>
    <w:basedOn w:val="ATAPerf1"/>
    <w:rsid w:val="00B575A5"/>
  </w:style>
  <w:style w:type="paragraph" w:customStyle="1" w:styleId="ATABullet1">
    <w:name w:val="ATA Bullet 1"/>
    <w:basedOn w:val="Normal"/>
    <w:rsid w:val="00B575A5"/>
    <w:pPr>
      <w:numPr>
        <w:numId w:val="5"/>
      </w:numPr>
      <w:tabs>
        <w:tab w:val="clear" w:pos="720"/>
        <w:tab w:val="left" w:pos="567"/>
      </w:tabs>
      <w:spacing w:after="160"/>
      <w:ind w:left="567" w:hanging="567"/>
    </w:pPr>
    <w:rPr>
      <w:rFonts w:ascii="Times New Roman" w:eastAsia="Times New Roman" w:hAnsi="Times New Roman"/>
      <w:sz w:val="24"/>
      <w:szCs w:val="20"/>
    </w:rPr>
  </w:style>
  <w:style w:type="paragraph" w:customStyle="1" w:styleId="ATABullet2">
    <w:name w:val="ATA Bullet 2"/>
    <w:basedOn w:val="Normal"/>
    <w:rsid w:val="00B575A5"/>
    <w:pPr>
      <w:numPr>
        <w:ilvl w:val="1"/>
        <w:numId w:val="5"/>
      </w:numPr>
      <w:tabs>
        <w:tab w:val="clear" w:pos="1500"/>
        <w:tab w:val="left" w:pos="1134"/>
      </w:tabs>
      <w:ind w:left="1145" w:hanging="540"/>
    </w:pPr>
    <w:rPr>
      <w:rFonts w:ascii="Times New Roman" w:eastAsia="Times New Roman" w:hAnsi="Times New Roman"/>
      <w:sz w:val="24"/>
      <w:szCs w:val="20"/>
    </w:rPr>
  </w:style>
  <w:style w:type="paragraph" w:customStyle="1" w:styleId="ATANumber">
    <w:name w:val="ATA Number"/>
    <w:basedOn w:val="Normal"/>
    <w:rsid w:val="00B575A5"/>
    <w:pPr>
      <w:spacing w:after="160"/>
    </w:pPr>
    <w:rPr>
      <w:rFonts w:ascii="Times New Roman" w:eastAsia="Times New Roman" w:hAnsi="Times New Roman"/>
      <w:b/>
      <w:bCs/>
      <w:sz w:val="32"/>
      <w:szCs w:val="20"/>
    </w:rPr>
  </w:style>
  <w:style w:type="paragraph" w:customStyle="1" w:styleId="ATADescTitle">
    <w:name w:val="ATA Desc Title"/>
    <w:basedOn w:val="Heading2"/>
    <w:rsid w:val="00B575A5"/>
    <w:pPr>
      <w:tabs>
        <w:tab w:val="clear" w:pos="720"/>
      </w:tabs>
      <w:spacing w:before="0" w:after="160"/>
      <w:jc w:val="left"/>
    </w:pPr>
    <w:rPr>
      <w:rFonts w:ascii="Times New Roman" w:hAnsi="Times New Roman"/>
      <w:bCs/>
      <w:lang w:eastAsia="en-US"/>
    </w:rPr>
  </w:style>
  <w:style w:type="paragraph" w:customStyle="1" w:styleId="ATADescriptor">
    <w:name w:val="ATA Descriptor"/>
    <w:basedOn w:val="Normal"/>
    <w:rsid w:val="00B575A5"/>
    <w:pPr>
      <w:spacing w:after="160"/>
      <w:ind w:right="601"/>
    </w:pPr>
    <w:rPr>
      <w:rFonts w:ascii="Times New Roman" w:eastAsia="Times New Roman" w:hAnsi="Times New Roman"/>
      <w:szCs w:val="20"/>
    </w:rPr>
  </w:style>
  <w:style w:type="paragraph" w:customStyle="1" w:styleId="ATAHeading2">
    <w:name w:val="ATA Heading 2"/>
    <w:basedOn w:val="Normal"/>
    <w:rsid w:val="00B575A5"/>
    <w:pPr>
      <w:spacing w:after="160"/>
    </w:pPr>
    <w:rPr>
      <w:rFonts w:ascii="Times New Roman" w:eastAsia="Times New Roman" w:hAnsi="Times New Roman"/>
      <w:b/>
      <w:bCs/>
      <w:sz w:val="28"/>
      <w:szCs w:val="20"/>
    </w:rPr>
  </w:style>
  <w:style w:type="character" w:customStyle="1" w:styleId="footerbold">
    <w:name w:val="footer bold"/>
    <w:basedOn w:val="DefaultParagraphFont"/>
    <w:rsid w:val="00B24436"/>
    <w:rPr>
      <w:rFonts w:ascii="Arial" w:eastAsia="MS Gothic" w:hAnsi="Arial" w:cs="Arial" w:hint="default"/>
      <w:b/>
      <w:bCs w:val="0"/>
      <w:noProof/>
      <w:color w:val="00948D"/>
      <w:sz w:val="16"/>
      <w:szCs w:val="16"/>
      <w:lang w:val="en-AU" w:eastAsia="en-US" w:bidi="ar-SA"/>
    </w:rPr>
  </w:style>
  <w:style w:type="paragraph" w:styleId="Title">
    <w:name w:val="Title"/>
    <w:basedOn w:val="Normal"/>
    <w:link w:val="TitleChar"/>
    <w:qFormat/>
    <w:rsid w:val="00ED1056"/>
    <w:pPr>
      <w:spacing w:after="0"/>
      <w:jc w:val="center"/>
    </w:pPr>
    <w:rPr>
      <w:rFonts w:ascii="Tahoma" w:eastAsia="Times New Roman" w:hAnsi="Tahoma" w:cs="Tahoma"/>
      <w:sz w:val="28"/>
      <w:szCs w:val="20"/>
      <w:u w:val="single"/>
      <w:lang w:val="en-US"/>
    </w:rPr>
  </w:style>
  <w:style w:type="character" w:customStyle="1" w:styleId="TitleChar">
    <w:name w:val="Title Char"/>
    <w:basedOn w:val="DefaultParagraphFont"/>
    <w:link w:val="Title"/>
    <w:rsid w:val="00ED1056"/>
    <w:rPr>
      <w:rFonts w:ascii="Tahoma" w:eastAsia="Times New Roman" w:hAnsi="Tahoma" w:cs="Tahoma"/>
      <w:sz w:val="28"/>
      <w:u w:val="single"/>
    </w:rPr>
  </w:style>
  <w:style w:type="character" w:styleId="PlaceholderText">
    <w:name w:val="Placeholder Text"/>
    <w:uiPriority w:val="99"/>
    <w:semiHidden/>
    <w:rsid w:val="00280F19"/>
    <w:rPr>
      <w:color w:val="808080"/>
    </w:rPr>
  </w:style>
  <w:style w:type="paragraph" w:customStyle="1" w:styleId="Placeholder">
    <w:name w:val="Placeholder"/>
    <w:basedOn w:val="Normal"/>
    <w:rsid w:val="00362B4D"/>
    <w:rPr>
      <w:rFonts w:ascii="Tahoma" w:hAnsi="Tahoma" w:cs="Tahoma"/>
      <w:color w:val="FFFFFF" w:themeColor="background1"/>
    </w:rPr>
  </w:style>
  <w:style w:type="paragraph" w:customStyle="1" w:styleId="Palacecard">
    <w:name w:val="Palacecard"/>
    <w:basedOn w:val="Normal"/>
    <w:rsid w:val="00362B4D"/>
    <w:rPr>
      <w:rFonts w:ascii="Tahoma" w:hAnsi="Tahoma" w:cs="Tahoma"/>
    </w:rPr>
  </w:style>
  <w:style w:type="table" w:styleId="GridTable4-Accent3">
    <w:name w:val="Grid Table 4 Accent 3"/>
    <w:basedOn w:val="TableNormal"/>
    <w:uiPriority w:val="49"/>
    <w:rsid w:val="00C303D3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E2A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4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65638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978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0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9229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85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1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9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9408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71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1319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81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397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65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959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682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92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2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6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611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474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7372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702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68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6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1257">
          <w:marLeft w:val="1411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1959">
          <w:marLeft w:val="1411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31835">
          <w:marLeft w:val="1411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62826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034">
          <w:marLeft w:val="1411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68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304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1182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2308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7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63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09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594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154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3531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94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8674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1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1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admin@binnacletraining.com.au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94BE76D40824265BCF30FE6E096A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43B7B-ADF7-4109-BF22-7F86A0E553E4}"/>
      </w:docPartPr>
      <w:docPartBody>
        <w:p w:rsidR="00F11C99" w:rsidRDefault="000A04E7" w:rsidP="000A04E7">
          <w:pPr>
            <w:pStyle w:val="D94BE76D40824265BCF30FE6E096AA5D"/>
          </w:pPr>
          <w:r w:rsidRPr="006559B9">
            <w:rPr>
              <w:rStyle w:val="PlaceholderText"/>
              <w:rFonts w:ascii="Helvetica" w:hAnsi="Helvetica" w:cs="Helvetic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3A91C4C7256410B9D2D25C0B52E2F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95000-5446-4BC4-9887-3A2475E47717}"/>
      </w:docPartPr>
      <w:docPartBody>
        <w:p w:rsidR="00F11C99" w:rsidRDefault="000A04E7" w:rsidP="000A04E7">
          <w:pPr>
            <w:pStyle w:val="03A91C4C7256410B9D2D25C0B52E2F04"/>
          </w:pPr>
          <w:r w:rsidRPr="006559B9">
            <w:rPr>
              <w:rStyle w:val="PlaceholderText"/>
              <w:rFonts w:ascii="Helvetica" w:hAnsi="Helvetica" w:cs="Helvetica"/>
              <w:sz w:val="20"/>
              <w:szCs w:val="20"/>
            </w:rPr>
            <w:t>Click to enter a date.</w:t>
          </w:r>
        </w:p>
      </w:docPartBody>
    </w:docPart>
    <w:docPart>
      <w:docPartPr>
        <w:name w:val="534108E7F5324305802001597E7933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11FF54-106F-4F7C-8C4F-1E4FDD312A3A}"/>
      </w:docPartPr>
      <w:docPartBody>
        <w:p w:rsidR="003F6DAB" w:rsidRDefault="000A04E7" w:rsidP="000A04E7">
          <w:pPr>
            <w:pStyle w:val="534108E7F5324305802001597E7933921"/>
          </w:pPr>
          <w:r w:rsidRPr="006559B9">
            <w:rPr>
              <w:rStyle w:val="PlaceholderText"/>
              <w:rFonts w:ascii="Helvetica" w:hAnsi="Helvetica" w:cs="Helvetic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D2D692D19AB4047A323C3C03F8211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BB555-2A47-425C-A6FE-E64D551AB645}"/>
      </w:docPartPr>
      <w:docPartBody>
        <w:p w:rsidR="00000000" w:rsidRDefault="000A04E7" w:rsidP="000A04E7">
          <w:pPr>
            <w:pStyle w:val="5D2D692D19AB4047A323C3C03F8211BB1"/>
          </w:pPr>
          <w:r w:rsidRPr="00D911EB">
            <w:rPr>
              <w:rStyle w:val="PlaceholderText"/>
              <w:rFonts w:ascii="Helvetica" w:hAnsi="Helvetica" w:cs="Helvetica"/>
              <w:b/>
              <w:bCs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537D4C004264A999C10F4C220F1E1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1D11A4-372F-423F-8860-079BA798072B}"/>
      </w:docPartPr>
      <w:docPartBody>
        <w:p w:rsidR="00000000" w:rsidRDefault="000A04E7" w:rsidP="000A04E7">
          <w:pPr>
            <w:pStyle w:val="4537D4C004264A999C10F4C220F1E16E1"/>
          </w:pPr>
          <w:r w:rsidRPr="006559B9">
            <w:rPr>
              <w:rStyle w:val="PlaceholderText"/>
              <w:rFonts w:ascii="Helvetica" w:hAnsi="Helvetica" w:cs="Helvetic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74FABC74D3740898E8BD51423AF7F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47F8C-433C-4767-A342-F39BA4B7F655}"/>
      </w:docPartPr>
      <w:docPartBody>
        <w:p w:rsidR="00000000" w:rsidRDefault="000A04E7" w:rsidP="000A04E7">
          <w:pPr>
            <w:pStyle w:val="F74FABC74D3740898E8BD51423AF7FEE1"/>
          </w:pPr>
          <w:r w:rsidRPr="006559B9">
            <w:rPr>
              <w:rStyle w:val="PlaceholderText"/>
              <w:rFonts w:ascii="Helvetica" w:hAnsi="Helvetica" w:cs="Helvetic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504C329F408460EA60D67349665D3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4957E-25BD-4FEC-B0B4-7F1BD4AC17BD}"/>
      </w:docPartPr>
      <w:docPartBody>
        <w:p w:rsidR="00000000" w:rsidRDefault="000A04E7" w:rsidP="000A04E7">
          <w:pPr>
            <w:pStyle w:val="7504C329F408460EA60D67349665D31B1"/>
          </w:pPr>
          <w:r w:rsidRPr="006559B9">
            <w:rPr>
              <w:rStyle w:val="PlaceholderText"/>
              <w:rFonts w:ascii="Helvetica" w:hAnsi="Helvetica" w:cs="Helvetic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E762C4BB6FB488099F15E546C6CE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EA7B3A-4068-4BA7-A45A-B28A17FEF2C5}"/>
      </w:docPartPr>
      <w:docPartBody>
        <w:p w:rsidR="00000000" w:rsidRDefault="000A04E7" w:rsidP="000A04E7">
          <w:pPr>
            <w:pStyle w:val="BE762C4BB6FB488099F15E546C6CEC851"/>
          </w:pPr>
          <w:r>
            <w:rPr>
              <w:rFonts w:ascii="Helvetica" w:hAnsi="Helvetica" w:cs="Helvetica"/>
              <w:sz w:val="20"/>
              <w:szCs w:val="20"/>
            </w:rPr>
            <w:t>E</w:t>
          </w:r>
          <w:r w:rsidRPr="006559B9">
            <w:rPr>
              <w:rStyle w:val="PlaceholderText"/>
              <w:rFonts w:ascii="Helvetica" w:hAnsi="Helvetica" w:cs="Helvetica"/>
              <w:sz w:val="20"/>
              <w:szCs w:val="20"/>
            </w:rPr>
            <w:t>nter text.</w:t>
          </w:r>
        </w:p>
      </w:docPartBody>
    </w:docPart>
    <w:docPart>
      <w:docPartPr>
        <w:name w:val="0B5134BB0FD5430EA3288521AEC709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996A4-175B-4551-9C3C-B2EF7E3F03E4}"/>
      </w:docPartPr>
      <w:docPartBody>
        <w:p w:rsidR="00000000" w:rsidRDefault="000A04E7" w:rsidP="000A04E7">
          <w:pPr>
            <w:pStyle w:val="0B5134BB0FD5430EA3288521AEC70951"/>
          </w:pPr>
          <w:r w:rsidRPr="006559B9">
            <w:rPr>
              <w:rStyle w:val="PlaceholderText"/>
              <w:rFonts w:ascii="Helvetica" w:hAnsi="Helvetica" w:cs="Helvetica"/>
              <w:sz w:val="20"/>
              <w:szCs w:val="20"/>
            </w:rPr>
            <w:t>Click to enter a date.</w:t>
          </w:r>
        </w:p>
      </w:docPartBody>
    </w:docPart>
    <w:docPart>
      <w:docPartPr>
        <w:name w:val="F6F9A2A1730240B5AA5F826CF1903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479F6-CF73-49F8-8AA1-E0962D1AF9A9}"/>
      </w:docPartPr>
      <w:docPartBody>
        <w:p w:rsidR="00000000" w:rsidRDefault="000A04E7" w:rsidP="000A04E7">
          <w:pPr>
            <w:pStyle w:val="F6F9A2A1730240B5AA5F826CF19037D6"/>
          </w:pPr>
          <w:r w:rsidRPr="006559B9">
            <w:rPr>
              <w:rStyle w:val="PlaceholderText"/>
              <w:rFonts w:ascii="Helvetica" w:hAnsi="Helvetica" w:cs="Helvetic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B49576FEA9A4098ACE96629E5C72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42EB9-D1FF-4CCC-AAB1-C3B498FCDD1A}"/>
      </w:docPartPr>
      <w:docPartBody>
        <w:p w:rsidR="00000000" w:rsidRDefault="000A04E7" w:rsidP="000A04E7">
          <w:pPr>
            <w:pStyle w:val="0B49576FEA9A4098ACE96629E5C72192"/>
          </w:pPr>
          <w:r w:rsidRPr="006559B9">
            <w:rPr>
              <w:rStyle w:val="PlaceholderText"/>
              <w:rFonts w:ascii="Helvetica" w:hAnsi="Helvetica" w:cs="Helvetic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C31F99305E34433B3B7583044C89E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F141ED-A39E-411B-94F6-2FCC90AB314B}"/>
      </w:docPartPr>
      <w:docPartBody>
        <w:p w:rsidR="00000000" w:rsidRDefault="000A04E7" w:rsidP="000A04E7">
          <w:pPr>
            <w:pStyle w:val="4C31F99305E34433B3B7583044C89ECD"/>
          </w:pPr>
          <w:r w:rsidRPr="006559B9">
            <w:rPr>
              <w:rStyle w:val="PlaceholderText"/>
              <w:rFonts w:ascii="Helvetica" w:hAnsi="Helvetica" w:cs="Helvetica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252269F34D445A88E3CF5CAD099D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2CA1E2-04FA-4763-B4C3-9DD3BF9780AF}"/>
      </w:docPartPr>
      <w:docPartBody>
        <w:p w:rsidR="00000000" w:rsidRDefault="000A04E7" w:rsidP="000A04E7">
          <w:pPr>
            <w:pStyle w:val="5252269F34D445A88E3CF5CAD099DFF0"/>
          </w:pPr>
          <w:r w:rsidRPr="006559B9">
            <w:rPr>
              <w:rStyle w:val="PlaceholderText"/>
              <w:rFonts w:ascii="Helvetica" w:hAnsi="Helvetica" w:cs="Helvetica"/>
              <w:sz w:val="20"/>
              <w:szCs w:val="2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">
    <w:altName w:val="Segoe UI Historic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47 CondensedLight">
    <w:altName w:val="Univers 47 CondensedLight"/>
    <w:charset w:val="00"/>
    <w:family w:val="auto"/>
    <w:pitch w:val="variable"/>
    <w:sig w:usb0="00000003" w:usb1="00000000" w:usb2="00000000" w:usb3="00000000" w:csb0="00000001" w:csb1="00000000"/>
  </w:font>
  <w:font w:name="MetaNormal-Roman">
    <w:altName w:val="Century Gothic"/>
    <w:charset w:val="00"/>
    <w:family w:val="swiss"/>
    <w:pitch w:val="variable"/>
    <w:sig w:usb0="80000027" w:usb1="00000000" w:usb2="00000000" w:usb3="00000000" w:csb0="00000001" w:csb1="00000000"/>
  </w:font>
  <w:font w:name="Adobe Garamond Pro Bold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Adobe Garamond Pro">
    <w:altName w:val="Garamond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2AFF" w:usb1="5000785B" w:usb2="0000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07946"/>
    <w:rsid w:val="000A04E7"/>
    <w:rsid w:val="002E3BF7"/>
    <w:rsid w:val="003218E8"/>
    <w:rsid w:val="003F6DAB"/>
    <w:rsid w:val="006E1584"/>
    <w:rsid w:val="00AB406C"/>
    <w:rsid w:val="00B00037"/>
    <w:rsid w:val="00B07946"/>
    <w:rsid w:val="00D0013A"/>
    <w:rsid w:val="00EB3271"/>
    <w:rsid w:val="00F11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0A04E7"/>
    <w:rPr>
      <w:color w:val="808080"/>
    </w:rPr>
  </w:style>
  <w:style w:type="paragraph" w:customStyle="1" w:styleId="8D87EF6203A3431793A7C6202B096F9E2">
    <w:name w:val="8D87EF6203A3431793A7C6202B096F9E2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A05C99E12DCD4B489368FB708E6029003">
    <w:name w:val="A05C99E12DCD4B489368FB708E6029003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67DCCD17A3AD4469AC27DBFB121130FE3">
    <w:name w:val="67DCCD17A3AD4469AC27DBFB121130FE3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2C10CA3E11FD4260BB1BC649122617DA3">
    <w:name w:val="2C10CA3E11FD4260BB1BC649122617DA3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D94BE76D40824265BCF30FE6E096AA5D3">
    <w:name w:val="D94BE76D40824265BCF30FE6E096AA5D3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A16BB4698BB04629B88811192177F1341">
    <w:name w:val="A16BB4698BB04629B88811192177F1341"/>
    <w:rsid w:val="00B07946"/>
    <w:pPr>
      <w:keepNext/>
      <w:tabs>
        <w:tab w:val="num" w:pos="1440"/>
      </w:tabs>
      <w:spacing w:before="240" w:after="60" w:line="240" w:lineRule="auto"/>
      <w:jc w:val="center"/>
      <w:outlineLvl w:val="3"/>
    </w:pPr>
    <w:rPr>
      <w:rFonts w:ascii="Arial" w:eastAsia="Times New Roman" w:hAnsi="Arial" w:cs="Times New Roman"/>
      <w:b/>
      <w:sz w:val="24"/>
      <w:szCs w:val="20"/>
    </w:rPr>
  </w:style>
  <w:style w:type="paragraph" w:customStyle="1" w:styleId="A99BCA59A3D442DA8083F4B549F9146D3">
    <w:name w:val="A99BCA59A3D442DA8083F4B549F9146D3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868A532EEA2B49279C3790D18F2BB4A02">
    <w:name w:val="868A532EEA2B49279C3790D18F2BB4A02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C263023DF3804D3194B38157D4B36F2D2">
    <w:name w:val="C263023DF3804D3194B38157D4B36F2D2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6EC868062B6245FEB77155359C3A35C22">
    <w:name w:val="6EC868062B6245FEB77155359C3A35C22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B474CBACCE55403699FA3955AAA996CF2">
    <w:name w:val="B474CBACCE55403699FA3955AAA996CF2"/>
    <w:rsid w:val="00B07946"/>
    <w:pPr>
      <w:spacing w:after="120" w:line="240" w:lineRule="auto"/>
    </w:pPr>
    <w:rPr>
      <w:rFonts w:ascii="Calibri" w:eastAsia="Calibri" w:hAnsi="Calibri" w:cs="Times New Roman"/>
      <w:lang w:eastAsia="en-US"/>
    </w:rPr>
  </w:style>
  <w:style w:type="paragraph" w:customStyle="1" w:styleId="10650915492543D4BF42B50E79E5FE962">
    <w:name w:val="10650915492543D4BF42B50E79E5FE962"/>
    <w:rsid w:val="00B07946"/>
    <w:pPr>
      <w:spacing w:after="120" w:line="240" w:lineRule="auto"/>
    </w:pPr>
    <w:rPr>
      <w:rFonts w:ascii="Calibri" w:eastAsia="Calibri" w:hAnsi="Calibri" w:cs="Times New Roman"/>
      <w:lang w:eastAsia="en-US"/>
    </w:rPr>
  </w:style>
  <w:style w:type="paragraph" w:customStyle="1" w:styleId="AA2360151B1940ABA14D611BCACAC2042">
    <w:name w:val="AA2360151B1940ABA14D611BCACAC2042"/>
    <w:rsid w:val="00B07946"/>
    <w:pPr>
      <w:spacing w:after="120" w:line="240" w:lineRule="auto"/>
    </w:pPr>
    <w:rPr>
      <w:rFonts w:ascii="Calibri" w:eastAsia="Calibri" w:hAnsi="Calibri" w:cs="Times New Roman"/>
      <w:lang w:eastAsia="en-US"/>
    </w:rPr>
  </w:style>
  <w:style w:type="paragraph" w:customStyle="1" w:styleId="03A91C4C7256410B9D2D25C0B52E2F042">
    <w:name w:val="03A91C4C7256410B9D2D25C0B52E2F042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CD120C0FE39F40CEB7A5D51386D144741">
    <w:name w:val="CD120C0FE39F40CEB7A5D51386D144741"/>
    <w:rsid w:val="00B07946"/>
    <w:pPr>
      <w:spacing w:after="120" w:line="240" w:lineRule="auto"/>
    </w:pPr>
    <w:rPr>
      <w:rFonts w:ascii="Tahoma" w:eastAsia="Calibri" w:hAnsi="Tahoma" w:cs="Tahoma"/>
      <w:lang w:eastAsia="en-US"/>
    </w:rPr>
  </w:style>
  <w:style w:type="paragraph" w:customStyle="1" w:styleId="E30C38DE24FB4C10B1A5C2BE572F42542">
    <w:name w:val="E30C38DE24FB4C10B1A5C2BE572F42542"/>
    <w:rsid w:val="00B0794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410231CE5ADB4782879C5C80DD340F25">
    <w:name w:val="410231CE5ADB4782879C5C80DD340F25"/>
    <w:rsid w:val="00B07946"/>
  </w:style>
  <w:style w:type="paragraph" w:customStyle="1" w:styleId="B423A056BD6745E9BFF3B9ABF34317AF">
    <w:name w:val="B423A056BD6745E9BFF3B9ABF34317AF"/>
    <w:rsid w:val="00B07946"/>
  </w:style>
  <w:style w:type="paragraph" w:customStyle="1" w:styleId="40B25C1D5A4243DFB719F7E49088514B">
    <w:name w:val="40B25C1D5A4243DFB719F7E49088514B"/>
    <w:rsid w:val="00B07946"/>
  </w:style>
  <w:style w:type="paragraph" w:customStyle="1" w:styleId="534108E7F5324305802001597E793392">
    <w:name w:val="534108E7F5324305802001597E793392"/>
    <w:rsid w:val="002E3BF7"/>
    <w:rPr>
      <w:lang w:val="en-US" w:eastAsia="en-US"/>
    </w:rPr>
  </w:style>
  <w:style w:type="paragraph" w:customStyle="1" w:styleId="5D2D692D19AB4047A323C3C03F8211BB">
    <w:name w:val="5D2D692D19AB4047A323C3C03F8211BB"/>
    <w:rsid w:val="000A04E7"/>
    <w:rPr>
      <w:kern w:val="2"/>
      <w14:ligatures w14:val="standardContextual"/>
    </w:rPr>
  </w:style>
  <w:style w:type="paragraph" w:customStyle="1" w:styleId="4537D4C004264A999C10F4C220F1E16E">
    <w:name w:val="4537D4C004264A999C10F4C220F1E16E"/>
    <w:rsid w:val="000A04E7"/>
    <w:rPr>
      <w:kern w:val="2"/>
      <w14:ligatures w14:val="standardContextual"/>
    </w:rPr>
  </w:style>
  <w:style w:type="paragraph" w:customStyle="1" w:styleId="F74FABC74D3740898E8BD51423AF7FEE">
    <w:name w:val="F74FABC74D3740898E8BD51423AF7FEE"/>
    <w:rsid w:val="000A04E7"/>
    <w:rPr>
      <w:kern w:val="2"/>
      <w14:ligatures w14:val="standardContextual"/>
    </w:rPr>
  </w:style>
  <w:style w:type="paragraph" w:customStyle="1" w:styleId="7504C329F408460EA60D67349665D31B">
    <w:name w:val="7504C329F408460EA60D67349665D31B"/>
    <w:rsid w:val="000A04E7"/>
    <w:rPr>
      <w:kern w:val="2"/>
      <w14:ligatures w14:val="standardContextual"/>
    </w:rPr>
  </w:style>
  <w:style w:type="paragraph" w:customStyle="1" w:styleId="BE762C4BB6FB488099F15E546C6CEC85">
    <w:name w:val="BE762C4BB6FB488099F15E546C6CEC85"/>
    <w:rsid w:val="000A04E7"/>
    <w:rPr>
      <w:kern w:val="2"/>
      <w14:ligatures w14:val="standardContextual"/>
    </w:rPr>
  </w:style>
  <w:style w:type="paragraph" w:customStyle="1" w:styleId="5D2D692D19AB4047A323C3C03F8211BB1">
    <w:name w:val="5D2D692D19AB4047A323C3C03F8211BB1"/>
    <w:rsid w:val="000A04E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534108E7F5324305802001597E7933921">
    <w:name w:val="534108E7F5324305802001597E7933921"/>
    <w:rsid w:val="000A04E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F74FABC74D3740898E8BD51423AF7FEE1">
    <w:name w:val="F74FABC74D3740898E8BD51423AF7FEE1"/>
    <w:rsid w:val="000A04E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4537D4C004264A999C10F4C220F1E16E1">
    <w:name w:val="4537D4C004264A999C10F4C220F1E16E1"/>
    <w:rsid w:val="000A04E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7504C329F408460EA60D67349665D31B1">
    <w:name w:val="7504C329F408460EA60D67349665D31B1"/>
    <w:rsid w:val="000A04E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BE762C4BB6FB488099F15E546C6CEC851">
    <w:name w:val="BE762C4BB6FB488099F15E546C6CEC851"/>
    <w:rsid w:val="000A04E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2C10CA3E11FD4260BB1BC649122617DA">
    <w:name w:val="2C10CA3E11FD4260BB1BC649122617DA"/>
    <w:rsid w:val="000A04E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D94BE76D40824265BCF30FE6E096AA5D">
    <w:name w:val="D94BE76D40824265BCF30FE6E096AA5D"/>
    <w:rsid w:val="000A04E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A16BB4698BB04629B88811192177F134">
    <w:name w:val="A16BB4698BB04629B88811192177F134"/>
    <w:rsid w:val="000A04E7"/>
    <w:pPr>
      <w:keepNext/>
      <w:tabs>
        <w:tab w:val="num" w:pos="1440"/>
      </w:tabs>
      <w:spacing w:before="240" w:after="60" w:line="240" w:lineRule="auto"/>
      <w:jc w:val="center"/>
      <w:outlineLvl w:val="3"/>
    </w:pPr>
    <w:rPr>
      <w:rFonts w:ascii="Arial" w:eastAsia="Times New Roman" w:hAnsi="Arial" w:cs="Times New Roman"/>
      <w:b/>
      <w:sz w:val="24"/>
      <w:szCs w:val="20"/>
    </w:rPr>
  </w:style>
  <w:style w:type="paragraph" w:customStyle="1" w:styleId="410231CE5ADB4782879C5C80DD340F251">
    <w:name w:val="410231CE5ADB4782879C5C80DD340F251"/>
    <w:rsid w:val="000A04E7"/>
    <w:pPr>
      <w:keepNext/>
      <w:tabs>
        <w:tab w:val="num" w:pos="1440"/>
      </w:tabs>
      <w:spacing w:before="240" w:after="60" w:line="240" w:lineRule="auto"/>
      <w:jc w:val="center"/>
      <w:outlineLvl w:val="3"/>
    </w:pPr>
    <w:rPr>
      <w:rFonts w:ascii="Arial" w:eastAsia="Times New Roman" w:hAnsi="Arial" w:cs="Times New Roman"/>
      <w:b/>
      <w:sz w:val="24"/>
      <w:szCs w:val="20"/>
    </w:rPr>
  </w:style>
  <w:style w:type="paragraph" w:customStyle="1" w:styleId="A99BCA59A3D442DA8083F4B549F9146D">
    <w:name w:val="A99BCA59A3D442DA8083F4B549F9146D"/>
    <w:rsid w:val="000A04E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B423A056BD6745E9BFF3B9ABF34317AF1">
    <w:name w:val="B423A056BD6745E9BFF3B9ABF34317AF1"/>
    <w:rsid w:val="000A04E7"/>
    <w:pPr>
      <w:keepNext/>
      <w:tabs>
        <w:tab w:val="num" w:pos="1440"/>
      </w:tabs>
      <w:spacing w:before="240" w:after="60" w:line="240" w:lineRule="auto"/>
      <w:jc w:val="center"/>
      <w:outlineLvl w:val="3"/>
    </w:pPr>
    <w:rPr>
      <w:rFonts w:ascii="Arial" w:eastAsia="Times New Roman" w:hAnsi="Arial" w:cs="Times New Roman"/>
      <w:b/>
      <w:sz w:val="24"/>
      <w:szCs w:val="20"/>
    </w:rPr>
  </w:style>
  <w:style w:type="paragraph" w:customStyle="1" w:styleId="868A532EEA2B49279C3790D18F2BB4A0">
    <w:name w:val="868A532EEA2B49279C3790D18F2BB4A0"/>
    <w:rsid w:val="000A04E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40B25C1D5A4243DFB719F7E49088514B1">
    <w:name w:val="40B25C1D5A4243DFB719F7E49088514B1"/>
    <w:rsid w:val="000A04E7"/>
    <w:pPr>
      <w:keepNext/>
      <w:tabs>
        <w:tab w:val="num" w:pos="1440"/>
      </w:tabs>
      <w:spacing w:before="240" w:after="60" w:line="240" w:lineRule="auto"/>
      <w:jc w:val="center"/>
      <w:outlineLvl w:val="3"/>
    </w:pPr>
    <w:rPr>
      <w:rFonts w:ascii="Arial" w:eastAsia="Times New Roman" w:hAnsi="Arial" w:cs="Times New Roman"/>
      <w:b/>
      <w:sz w:val="24"/>
      <w:szCs w:val="20"/>
    </w:rPr>
  </w:style>
  <w:style w:type="paragraph" w:customStyle="1" w:styleId="C263023DF3804D3194B38157D4B36F2D">
    <w:name w:val="C263023DF3804D3194B38157D4B36F2D"/>
    <w:rsid w:val="000A04E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6EC868062B6245FEB77155359C3A35C2">
    <w:name w:val="6EC868062B6245FEB77155359C3A35C2"/>
    <w:rsid w:val="000A04E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B474CBACCE55403699FA3955AAA996CF">
    <w:name w:val="B474CBACCE55403699FA3955AAA996CF"/>
    <w:rsid w:val="000A04E7"/>
    <w:pPr>
      <w:spacing w:after="120" w:line="240" w:lineRule="auto"/>
    </w:pPr>
    <w:rPr>
      <w:rFonts w:ascii="Calibri" w:eastAsia="Calibri" w:hAnsi="Calibri" w:cs="Times New Roman"/>
      <w:lang w:eastAsia="en-US"/>
    </w:rPr>
  </w:style>
  <w:style w:type="paragraph" w:customStyle="1" w:styleId="10650915492543D4BF42B50E79E5FE96">
    <w:name w:val="10650915492543D4BF42B50E79E5FE96"/>
    <w:rsid w:val="000A04E7"/>
    <w:pPr>
      <w:spacing w:after="120" w:line="240" w:lineRule="auto"/>
    </w:pPr>
    <w:rPr>
      <w:rFonts w:ascii="Calibri" w:eastAsia="Calibri" w:hAnsi="Calibri" w:cs="Times New Roman"/>
      <w:lang w:eastAsia="en-US"/>
    </w:rPr>
  </w:style>
  <w:style w:type="paragraph" w:customStyle="1" w:styleId="AA2360151B1940ABA14D611BCACAC204">
    <w:name w:val="AA2360151B1940ABA14D611BCACAC204"/>
    <w:rsid w:val="000A04E7"/>
    <w:pPr>
      <w:spacing w:after="120" w:line="240" w:lineRule="auto"/>
    </w:pPr>
    <w:rPr>
      <w:rFonts w:ascii="Calibri" w:eastAsia="Calibri" w:hAnsi="Calibri" w:cs="Times New Roman"/>
      <w:lang w:eastAsia="en-US"/>
    </w:rPr>
  </w:style>
  <w:style w:type="paragraph" w:customStyle="1" w:styleId="03A91C4C7256410B9D2D25C0B52E2F04">
    <w:name w:val="03A91C4C7256410B9D2D25C0B52E2F04"/>
    <w:rsid w:val="000A04E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CD120C0FE39F40CEB7A5D51386D14474">
    <w:name w:val="CD120C0FE39F40CEB7A5D51386D14474"/>
    <w:rsid w:val="000A04E7"/>
    <w:pPr>
      <w:spacing w:after="120" w:line="240" w:lineRule="auto"/>
    </w:pPr>
    <w:rPr>
      <w:rFonts w:ascii="Tahoma" w:eastAsia="Calibri" w:hAnsi="Tahoma" w:cs="Tahoma"/>
      <w:lang w:eastAsia="en-US"/>
    </w:rPr>
  </w:style>
  <w:style w:type="paragraph" w:customStyle="1" w:styleId="E30C38DE24FB4C10B1A5C2BE572F4254">
    <w:name w:val="E30C38DE24FB4C10B1A5C2BE572F4254"/>
    <w:rsid w:val="000A04E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Verdana" w:eastAsia="SimSun" w:hAnsi="Verdana" w:cs="Times New Roman"/>
      <w:lang w:eastAsia="zh-CN"/>
    </w:rPr>
  </w:style>
  <w:style w:type="paragraph" w:customStyle="1" w:styleId="0B5134BB0FD5430EA3288521AEC70951">
    <w:name w:val="0B5134BB0FD5430EA3288521AEC70951"/>
    <w:rsid w:val="000A04E7"/>
    <w:rPr>
      <w:kern w:val="2"/>
      <w14:ligatures w14:val="standardContextual"/>
    </w:rPr>
  </w:style>
  <w:style w:type="paragraph" w:customStyle="1" w:styleId="F6F9A2A1730240B5AA5F826CF19037D6">
    <w:name w:val="F6F9A2A1730240B5AA5F826CF19037D6"/>
    <w:rsid w:val="000A04E7"/>
    <w:rPr>
      <w:kern w:val="2"/>
      <w14:ligatures w14:val="standardContextual"/>
    </w:rPr>
  </w:style>
  <w:style w:type="paragraph" w:customStyle="1" w:styleId="0B49576FEA9A4098ACE96629E5C72192">
    <w:name w:val="0B49576FEA9A4098ACE96629E5C72192"/>
    <w:rsid w:val="000A04E7"/>
    <w:rPr>
      <w:kern w:val="2"/>
      <w14:ligatures w14:val="standardContextual"/>
    </w:rPr>
  </w:style>
  <w:style w:type="paragraph" w:customStyle="1" w:styleId="4C31F99305E34433B3B7583044C89ECD">
    <w:name w:val="4C31F99305E34433B3B7583044C89ECD"/>
    <w:rsid w:val="000A04E7"/>
    <w:rPr>
      <w:kern w:val="2"/>
      <w14:ligatures w14:val="standardContextual"/>
    </w:rPr>
  </w:style>
  <w:style w:type="paragraph" w:customStyle="1" w:styleId="5252269F34D445A88E3CF5CAD099DFF0">
    <w:name w:val="5252269F34D445A88E3CF5CAD099DFF0"/>
    <w:rsid w:val="000A04E7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19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Insert school name]</vt:lpstr>
    </vt:vector>
  </TitlesOfParts>
  <Company>Future Vision Group</Company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Insert school name]</dc:title>
  <dc:subject/>
  <dc:creator>Emma Kloda</dc:creator>
  <cp:keywords/>
  <cp:lastModifiedBy>Melissa Bulow</cp:lastModifiedBy>
  <cp:revision>15</cp:revision>
  <cp:lastPrinted>2010-01-14T09:04:00Z</cp:lastPrinted>
  <dcterms:created xsi:type="dcterms:W3CDTF">2017-01-23T20:38:00Z</dcterms:created>
  <dcterms:modified xsi:type="dcterms:W3CDTF">2023-05-18T02:25:00Z</dcterms:modified>
</cp:coreProperties>
</file>